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F161AB" w14:textId="77777777" w:rsidR="003D2C8C" w:rsidRPr="00604FE1" w:rsidRDefault="00DA2CC0" w:rsidP="00F06D18">
      <w:pPr>
        <w:spacing w:after="0" w:line="240" w:lineRule="auto"/>
        <w:jc w:val="center"/>
        <w:rPr>
          <w:rFonts w:ascii="Tahoma" w:hAnsi="Tahoma" w:cs="Tahoma"/>
          <w:b/>
          <w:sz w:val="20"/>
          <w:szCs w:val="20"/>
        </w:rPr>
      </w:pPr>
      <w:r w:rsidRPr="00604FE1">
        <w:rPr>
          <w:rFonts w:ascii="Tahoma" w:hAnsi="Tahoma" w:cs="Tahoma"/>
          <w:b/>
          <w:sz w:val="20"/>
          <w:szCs w:val="20"/>
        </w:rPr>
        <w:t>Saint Paul School of Theology Board Calendar</w:t>
      </w:r>
    </w:p>
    <w:p w14:paraId="053CCF9E" w14:textId="77777777" w:rsidR="00A32459" w:rsidRPr="005C036B" w:rsidRDefault="00A417B2" w:rsidP="00F06D18">
      <w:pPr>
        <w:spacing w:after="0" w:line="240" w:lineRule="auto"/>
        <w:jc w:val="center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b/>
          <w:noProof/>
          <w:sz w:val="20"/>
          <w:szCs w:val="20"/>
        </w:rPr>
        <w:t>January 2018</w:t>
      </w:r>
      <w:r w:rsidR="00DA2CC0" w:rsidRPr="00604FE1">
        <w:rPr>
          <w:rFonts w:ascii="Tahoma" w:hAnsi="Tahoma" w:cs="Tahoma"/>
          <w:b/>
          <w:sz w:val="20"/>
          <w:szCs w:val="20"/>
        </w:rPr>
        <w:t xml:space="preserve"> through </w:t>
      </w:r>
      <w:r w:rsidR="005C036B">
        <w:rPr>
          <w:rFonts w:ascii="Tahoma" w:hAnsi="Tahoma" w:cs="Tahoma"/>
          <w:b/>
          <w:sz w:val="20"/>
          <w:szCs w:val="20"/>
        </w:rPr>
        <w:t xml:space="preserve">October 2018 </w:t>
      </w:r>
      <w:r w:rsidR="005C036B" w:rsidRPr="005C036B">
        <w:rPr>
          <w:rFonts w:ascii="Tahoma" w:hAnsi="Tahoma" w:cs="Tahoma"/>
          <w:sz w:val="20"/>
          <w:szCs w:val="20"/>
        </w:rPr>
        <w:t>(Additional dates included for 2019 &amp; 2020)</w:t>
      </w:r>
    </w:p>
    <w:p w14:paraId="08F5827F" w14:textId="77777777" w:rsidR="006602F8" w:rsidRPr="00604FE1" w:rsidRDefault="00B178AD" w:rsidP="00A32459">
      <w:pPr>
        <w:spacing w:after="0" w:line="240" w:lineRule="auto"/>
        <w:jc w:val="center"/>
        <w:rPr>
          <w:rFonts w:ascii="Tahoma" w:hAnsi="Tahoma" w:cs="Tahoma"/>
          <w:b/>
          <w:sz w:val="20"/>
          <w:szCs w:val="20"/>
        </w:rPr>
      </w:pPr>
      <w:r w:rsidRPr="00604FE1">
        <w:rPr>
          <w:rFonts w:ascii="Tahoma" w:hAnsi="Tahoma" w:cs="Tahoma"/>
          <w:b/>
          <w:sz w:val="20"/>
          <w:szCs w:val="20"/>
        </w:rPr>
        <w:t>Revised</w:t>
      </w:r>
      <w:r w:rsidR="001A733D">
        <w:rPr>
          <w:rFonts w:ascii="Tahoma" w:hAnsi="Tahoma" w:cs="Tahoma"/>
          <w:b/>
          <w:sz w:val="20"/>
          <w:szCs w:val="20"/>
        </w:rPr>
        <w:t>: April 4, 2018</w:t>
      </w:r>
    </w:p>
    <w:p w14:paraId="4D9BE80D" w14:textId="77777777" w:rsidR="00816816" w:rsidRPr="002F2A2B" w:rsidRDefault="0055777C" w:rsidP="00816816">
      <w:pPr>
        <w:spacing w:after="0"/>
        <w:rPr>
          <w:rFonts w:ascii="Tahoma" w:hAnsi="Tahoma" w:cs="Tahoma"/>
          <w:b/>
          <w:sz w:val="24"/>
          <w:szCs w:val="24"/>
        </w:rPr>
      </w:pPr>
      <w:r w:rsidRPr="00FA4F79">
        <w:rPr>
          <w:rFonts w:ascii="Tahoma" w:hAnsi="Tahoma" w:cs="Tahoma"/>
          <w:b/>
          <w:sz w:val="24"/>
          <w:szCs w:val="24"/>
          <w:highlight w:val="yellow"/>
        </w:rPr>
        <w:t>2018</w:t>
      </w:r>
    </w:p>
    <w:tbl>
      <w:tblPr>
        <w:tblStyle w:val="TableGrid"/>
        <w:tblW w:w="10705" w:type="dxa"/>
        <w:tblLook w:val="04A0" w:firstRow="1" w:lastRow="0" w:firstColumn="1" w:lastColumn="0" w:noHBand="0" w:noVBand="1"/>
      </w:tblPr>
      <w:tblGrid>
        <w:gridCol w:w="2785"/>
        <w:gridCol w:w="4050"/>
        <w:gridCol w:w="3870"/>
      </w:tblGrid>
      <w:tr w:rsidR="00816816" w:rsidRPr="00604FE1" w14:paraId="46E1B916" w14:textId="77777777" w:rsidTr="00F55D82">
        <w:trPr>
          <w:trHeight w:val="305"/>
        </w:trPr>
        <w:tc>
          <w:tcPr>
            <w:tcW w:w="2785" w:type="dxa"/>
          </w:tcPr>
          <w:p w14:paraId="7122111D" w14:textId="77777777" w:rsidR="00816816" w:rsidRPr="00604FE1" w:rsidRDefault="00816816" w:rsidP="00816816">
            <w:pPr>
              <w:jc w:val="center"/>
              <w:rPr>
                <w:rFonts w:ascii="Tahoma" w:hAnsi="Tahoma" w:cs="Tahoma"/>
                <w:b/>
                <w:i/>
                <w:sz w:val="20"/>
                <w:szCs w:val="20"/>
              </w:rPr>
            </w:pPr>
            <w:r w:rsidRPr="00604FE1">
              <w:rPr>
                <w:rFonts w:ascii="Tahoma" w:hAnsi="Tahoma" w:cs="Tahoma"/>
                <w:b/>
                <w:i/>
                <w:sz w:val="20"/>
                <w:szCs w:val="20"/>
              </w:rPr>
              <w:t>Day/Date/Time</w:t>
            </w:r>
          </w:p>
        </w:tc>
        <w:tc>
          <w:tcPr>
            <w:tcW w:w="4050" w:type="dxa"/>
          </w:tcPr>
          <w:p w14:paraId="42F76FEF" w14:textId="77777777" w:rsidR="00816816" w:rsidRPr="00604FE1" w:rsidRDefault="00816816" w:rsidP="00816816">
            <w:pPr>
              <w:jc w:val="center"/>
              <w:rPr>
                <w:rFonts w:ascii="Tahoma" w:hAnsi="Tahoma" w:cs="Tahoma"/>
                <w:b/>
                <w:i/>
                <w:sz w:val="20"/>
                <w:szCs w:val="20"/>
              </w:rPr>
            </w:pPr>
            <w:r w:rsidRPr="00604FE1">
              <w:rPr>
                <w:rFonts w:ascii="Tahoma" w:hAnsi="Tahoma" w:cs="Tahoma"/>
                <w:b/>
                <w:i/>
                <w:sz w:val="20"/>
                <w:szCs w:val="20"/>
              </w:rPr>
              <w:t>Meeting/Event</w:t>
            </w:r>
          </w:p>
        </w:tc>
        <w:tc>
          <w:tcPr>
            <w:tcW w:w="3870" w:type="dxa"/>
          </w:tcPr>
          <w:p w14:paraId="298DFAF8" w14:textId="77777777" w:rsidR="00816816" w:rsidRPr="00604FE1" w:rsidRDefault="00816816" w:rsidP="00816816">
            <w:pPr>
              <w:jc w:val="center"/>
              <w:rPr>
                <w:rFonts w:ascii="Tahoma" w:hAnsi="Tahoma" w:cs="Tahoma"/>
                <w:b/>
                <w:i/>
                <w:sz w:val="20"/>
                <w:szCs w:val="20"/>
              </w:rPr>
            </w:pPr>
            <w:r w:rsidRPr="00604FE1">
              <w:rPr>
                <w:rFonts w:ascii="Tahoma" w:hAnsi="Tahoma" w:cs="Tahoma"/>
                <w:b/>
                <w:i/>
                <w:sz w:val="20"/>
                <w:szCs w:val="20"/>
              </w:rPr>
              <w:t>Comments</w:t>
            </w:r>
          </w:p>
        </w:tc>
      </w:tr>
      <w:tr w:rsidR="00E45A14" w:rsidRPr="00604FE1" w14:paraId="3DAE9BB8" w14:textId="77777777" w:rsidTr="00F55D82">
        <w:trPr>
          <w:trHeight w:val="395"/>
        </w:trPr>
        <w:tc>
          <w:tcPr>
            <w:tcW w:w="2785" w:type="dxa"/>
          </w:tcPr>
          <w:p w14:paraId="5C865549" w14:textId="77777777" w:rsidR="00E45A14" w:rsidRPr="00604FE1" w:rsidRDefault="00E45A14" w:rsidP="00E45A14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Thur</w:t>
            </w:r>
            <w:r w:rsidR="009263E4">
              <w:rPr>
                <w:rFonts w:ascii="Tahoma" w:hAnsi="Tahoma" w:cs="Tahoma"/>
                <w:sz w:val="20"/>
                <w:szCs w:val="20"/>
              </w:rPr>
              <w:t>s</w:t>
            </w:r>
            <w:r w:rsidRPr="00604FE1">
              <w:rPr>
                <w:rFonts w:ascii="Tahoma" w:hAnsi="Tahoma" w:cs="Tahoma"/>
                <w:sz w:val="20"/>
                <w:szCs w:val="20"/>
              </w:rPr>
              <w:t xml:space="preserve">, Jan 18, </w:t>
            </w:r>
            <w:r w:rsidR="00604FE1" w:rsidRPr="00604FE1">
              <w:rPr>
                <w:rFonts w:ascii="Tahoma" w:hAnsi="Tahoma" w:cs="Tahoma"/>
                <w:sz w:val="20"/>
                <w:szCs w:val="20"/>
              </w:rPr>
              <w:t xml:space="preserve">1:00 </w:t>
            </w:r>
            <w:r w:rsidR="00F55D82">
              <w:rPr>
                <w:rFonts w:ascii="Tahoma" w:hAnsi="Tahoma" w:cs="Tahoma"/>
                <w:sz w:val="20"/>
                <w:szCs w:val="20"/>
              </w:rPr>
              <w:t>pm</w:t>
            </w:r>
          </w:p>
          <w:p w14:paraId="2882B89F" w14:textId="77777777" w:rsidR="00E45A14" w:rsidRPr="00604FE1" w:rsidRDefault="00E45A14" w:rsidP="00E45A14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050" w:type="dxa"/>
          </w:tcPr>
          <w:p w14:paraId="39F18334" w14:textId="77777777" w:rsidR="00E45A14" w:rsidRPr="00604FE1" w:rsidRDefault="00E45A14" w:rsidP="00E45A14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Governance Committee Meeting</w:t>
            </w:r>
            <w:bookmarkStart w:id="0" w:name="_GoBack"/>
            <w:bookmarkEnd w:id="0"/>
          </w:p>
        </w:tc>
        <w:tc>
          <w:tcPr>
            <w:tcW w:w="3870" w:type="dxa"/>
          </w:tcPr>
          <w:p w14:paraId="01433AC2" w14:textId="77777777" w:rsidR="00561071" w:rsidRPr="00604FE1" w:rsidRDefault="00561071" w:rsidP="00561071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Teleconference: </w:t>
            </w:r>
            <w:r w:rsidRPr="00F55D82">
              <w:rPr>
                <w:rFonts w:ascii="Tahoma" w:hAnsi="Tahoma" w:cs="Tahoma"/>
                <w:b/>
                <w:sz w:val="20"/>
                <w:szCs w:val="20"/>
              </w:rPr>
              <w:t>913-444-9380</w:t>
            </w:r>
          </w:p>
          <w:p w14:paraId="0B31E84A" w14:textId="77777777" w:rsidR="00561071" w:rsidRPr="00604FE1" w:rsidRDefault="00561071" w:rsidP="00561071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No Pin Number for participants.</w:t>
            </w:r>
          </w:p>
          <w:p w14:paraId="14A92120" w14:textId="77777777" w:rsidR="00561071" w:rsidRDefault="00561071" w:rsidP="00561071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Committee Chair is the host.</w:t>
            </w:r>
          </w:p>
          <w:p w14:paraId="3768771E" w14:textId="77777777" w:rsidR="00E45A14" w:rsidRPr="00604FE1" w:rsidRDefault="00E45A14" w:rsidP="00F55D82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6804DF" w:rsidRPr="008B07F9" w14:paraId="2108409C" w14:textId="77777777" w:rsidTr="00DB0797">
        <w:trPr>
          <w:trHeight w:val="863"/>
        </w:trPr>
        <w:tc>
          <w:tcPr>
            <w:tcW w:w="2785" w:type="dxa"/>
          </w:tcPr>
          <w:p w14:paraId="6E98AD85" w14:textId="77777777" w:rsidR="006804DF" w:rsidRPr="008B07F9" w:rsidRDefault="006804DF" w:rsidP="0055777C">
            <w:pPr>
              <w:rPr>
                <w:rFonts w:ascii="Tahoma" w:hAnsi="Tahoma" w:cs="Tahoma"/>
                <w:sz w:val="20"/>
                <w:szCs w:val="20"/>
              </w:rPr>
            </w:pPr>
            <w:r w:rsidRPr="008B07F9">
              <w:rPr>
                <w:rFonts w:ascii="Tahoma" w:hAnsi="Tahoma" w:cs="Tahoma"/>
                <w:sz w:val="20"/>
                <w:szCs w:val="20"/>
              </w:rPr>
              <w:t xml:space="preserve">Fri, Jan </w:t>
            </w:r>
            <w:r w:rsidR="0055777C" w:rsidRPr="008B07F9">
              <w:rPr>
                <w:rFonts w:ascii="Tahoma" w:hAnsi="Tahoma" w:cs="Tahoma"/>
                <w:sz w:val="20"/>
                <w:szCs w:val="20"/>
              </w:rPr>
              <w:t xml:space="preserve">19, </w:t>
            </w:r>
            <w:r w:rsidRPr="008B07F9">
              <w:rPr>
                <w:rFonts w:ascii="Tahoma" w:hAnsi="Tahoma" w:cs="Tahoma"/>
                <w:sz w:val="20"/>
                <w:szCs w:val="20"/>
              </w:rPr>
              <w:t>1:00</w:t>
            </w:r>
            <w:r w:rsidR="0055777C" w:rsidRPr="008B07F9">
              <w:rPr>
                <w:rFonts w:ascii="Tahoma" w:hAnsi="Tahoma" w:cs="Tahoma"/>
                <w:sz w:val="20"/>
                <w:szCs w:val="20"/>
              </w:rPr>
              <w:t xml:space="preserve"> pm</w:t>
            </w:r>
          </w:p>
          <w:p w14:paraId="7245B2B0" w14:textId="77777777" w:rsidR="00E45A14" w:rsidRPr="008B07F9" w:rsidRDefault="00E45A14" w:rsidP="0055777C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050" w:type="dxa"/>
          </w:tcPr>
          <w:p w14:paraId="76E4EF03" w14:textId="77777777" w:rsidR="006804DF" w:rsidRPr="008B07F9" w:rsidRDefault="003A757C" w:rsidP="006804DF">
            <w:pPr>
              <w:rPr>
                <w:rFonts w:ascii="Tahoma" w:hAnsi="Tahoma" w:cs="Tahoma"/>
                <w:sz w:val="20"/>
                <w:szCs w:val="20"/>
              </w:rPr>
            </w:pPr>
            <w:r w:rsidRPr="008B07F9">
              <w:rPr>
                <w:rFonts w:ascii="Tahoma" w:hAnsi="Tahoma" w:cs="Tahoma"/>
                <w:sz w:val="20"/>
                <w:szCs w:val="20"/>
              </w:rPr>
              <w:t>Full Board “Specially Called”</w:t>
            </w:r>
            <w:r w:rsidR="006804DF" w:rsidRPr="008B07F9">
              <w:rPr>
                <w:rFonts w:ascii="Tahoma" w:hAnsi="Tahoma" w:cs="Tahoma"/>
                <w:sz w:val="20"/>
                <w:szCs w:val="20"/>
              </w:rPr>
              <w:t xml:space="preserve"> Meeting</w:t>
            </w:r>
          </w:p>
        </w:tc>
        <w:tc>
          <w:tcPr>
            <w:tcW w:w="3870" w:type="dxa"/>
          </w:tcPr>
          <w:p w14:paraId="47B247A4" w14:textId="77777777" w:rsidR="00561071" w:rsidRPr="008B07F9" w:rsidRDefault="00561071" w:rsidP="00561071">
            <w:pPr>
              <w:rPr>
                <w:rFonts w:ascii="Tahoma" w:hAnsi="Tahoma" w:cs="Tahoma"/>
                <w:sz w:val="20"/>
                <w:szCs w:val="20"/>
              </w:rPr>
            </w:pPr>
            <w:r w:rsidRPr="008B07F9">
              <w:rPr>
                <w:rFonts w:ascii="Tahoma" w:hAnsi="Tahoma" w:cs="Tahoma"/>
                <w:sz w:val="20"/>
                <w:szCs w:val="20"/>
              </w:rPr>
              <w:t xml:space="preserve">Location: Fox Hill </w:t>
            </w:r>
            <w:r w:rsidR="00DB0797" w:rsidRPr="008B07F9">
              <w:rPr>
                <w:rFonts w:ascii="Tahoma" w:hAnsi="Tahoma" w:cs="Tahoma"/>
                <w:sz w:val="20"/>
                <w:szCs w:val="20"/>
              </w:rPr>
              <w:t xml:space="preserve">Large </w:t>
            </w:r>
            <w:proofErr w:type="spellStart"/>
            <w:r w:rsidR="00DB0797" w:rsidRPr="008B07F9">
              <w:rPr>
                <w:rFonts w:ascii="Tahoma" w:hAnsi="Tahoma" w:cs="Tahoma"/>
                <w:sz w:val="20"/>
                <w:szCs w:val="20"/>
              </w:rPr>
              <w:t>Conf</w:t>
            </w:r>
            <w:proofErr w:type="spellEnd"/>
            <w:r w:rsidR="00DB0797" w:rsidRPr="008B07F9">
              <w:rPr>
                <w:rFonts w:ascii="Tahoma" w:hAnsi="Tahoma" w:cs="Tahoma"/>
                <w:sz w:val="20"/>
                <w:szCs w:val="20"/>
              </w:rPr>
              <w:t xml:space="preserve"> Rm (328)</w:t>
            </w:r>
          </w:p>
          <w:p w14:paraId="1D733AAB" w14:textId="77777777" w:rsidR="00561071" w:rsidRPr="008B07F9" w:rsidRDefault="00561071" w:rsidP="00561071">
            <w:pPr>
              <w:rPr>
                <w:rFonts w:ascii="Tahoma" w:hAnsi="Tahoma" w:cs="Tahoma"/>
                <w:sz w:val="20"/>
                <w:szCs w:val="20"/>
              </w:rPr>
            </w:pPr>
            <w:r w:rsidRPr="008B07F9">
              <w:rPr>
                <w:rFonts w:ascii="Tahoma" w:hAnsi="Tahoma" w:cs="Tahoma"/>
                <w:sz w:val="20"/>
                <w:szCs w:val="20"/>
              </w:rPr>
              <w:t xml:space="preserve">Teleconference: </w:t>
            </w:r>
            <w:r w:rsidRPr="008B07F9">
              <w:rPr>
                <w:rFonts w:ascii="Tahoma" w:hAnsi="Tahoma" w:cs="Tahoma"/>
                <w:b/>
                <w:sz w:val="20"/>
                <w:szCs w:val="20"/>
              </w:rPr>
              <w:t>913-444-9380</w:t>
            </w:r>
          </w:p>
          <w:p w14:paraId="689E6EA9" w14:textId="77777777" w:rsidR="00F06D18" w:rsidRPr="008B07F9" w:rsidRDefault="00561071" w:rsidP="00DB0797">
            <w:pPr>
              <w:rPr>
                <w:rFonts w:ascii="Tahoma" w:hAnsi="Tahoma" w:cs="Tahoma"/>
                <w:sz w:val="20"/>
                <w:szCs w:val="20"/>
              </w:rPr>
            </w:pPr>
            <w:r w:rsidRPr="008B07F9">
              <w:rPr>
                <w:rFonts w:ascii="Tahoma" w:hAnsi="Tahoma" w:cs="Tahoma"/>
                <w:sz w:val="20"/>
                <w:szCs w:val="20"/>
              </w:rPr>
              <w:t>No Pin Number for participants.</w:t>
            </w:r>
          </w:p>
        </w:tc>
      </w:tr>
      <w:tr w:rsidR="00284EA7" w:rsidRPr="00604FE1" w14:paraId="476EAD39" w14:textId="77777777" w:rsidTr="003A757C">
        <w:trPr>
          <w:trHeight w:val="1817"/>
        </w:trPr>
        <w:tc>
          <w:tcPr>
            <w:tcW w:w="2785" w:type="dxa"/>
          </w:tcPr>
          <w:p w14:paraId="54A353C6" w14:textId="77777777" w:rsidR="00284EA7" w:rsidRPr="00604FE1" w:rsidRDefault="003A757C" w:rsidP="0055777C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Mon, Jan 22, 1:00 pm</w:t>
            </w:r>
          </w:p>
        </w:tc>
        <w:tc>
          <w:tcPr>
            <w:tcW w:w="4050" w:type="dxa"/>
          </w:tcPr>
          <w:p w14:paraId="18D1A820" w14:textId="77777777" w:rsidR="00284EA7" w:rsidRPr="00604FE1" w:rsidRDefault="003A757C" w:rsidP="006804DF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Academic Affairs Committee Meeting</w:t>
            </w:r>
          </w:p>
        </w:tc>
        <w:tc>
          <w:tcPr>
            <w:tcW w:w="3870" w:type="dxa"/>
          </w:tcPr>
          <w:p w14:paraId="3E2B9B42" w14:textId="77777777" w:rsidR="003A757C" w:rsidRDefault="003A757C" w:rsidP="003A757C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Location:  Fox Hill 304</w:t>
            </w:r>
          </w:p>
          <w:p w14:paraId="29EFFF55" w14:textId="77777777" w:rsidR="003A757C" w:rsidRDefault="003A757C" w:rsidP="003A757C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Zoom Information:</w:t>
            </w:r>
          </w:p>
          <w:p w14:paraId="772316E0" w14:textId="77777777" w:rsidR="003A757C" w:rsidRPr="003A757C" w:rsidRDefault="003A757C" w:rsidP="003A757C">
            <w:pPr>
              <w:rPr>
                <w:rFonts w:ascii="Tahoma" w:hAnsi="Tahoma" w:cs="Tahoma"/>
                <w:sz w:val="20"/>
                <w:szCs w:val="20"/>
              </w:rPr>
            </w:pPr>
            <w:r w:rsidRPr="003A757C">
              <w:rPr>
                <w:rFonts w:ascii="Tahoma" w:hAnsi="Tahoma" w:cs="Tahoma"/>
                <w:b/>
                <w:sz w:val="20"/>
                <w:szCs w:val="20"/>
              </w:rPr>
              <w:t>Joining from computer</w:t>
            </w:r>
            <w:r w:rsidRPr="003A757C">
              <w:rPr>
                <w:rFonts w:ascii="Tahoma" w:hAnsi="Tahoma" w:cs="Tahoma"/>
                <w:sz w:val="20"/>
                <w:szCs w:val="20"/>
              </w:rPr>
              <w:t>: https://zoom.us/j/9132535000</w:t>
            </w:r>
          </w:p>
          <w:p w14:paraId="183175A8" w14:textId="77777777" w:rsidR="003A757C" w:rsidRPr="003A757C" w:rsidRDefault="003A757C" w:rsidP="003A757C">
            <w:pPr>
              <w:rPr>
                <w:rFonts w:ascii="Tahoma" w:hAnsi="Tahoma" w:cs="Tahoma"/>
                <w:sz w:val="20"/>
                <w:szCs w:val="20"/>
              </w:rPr>
            </w:pPr>
            <w:r w:rsidRPr="003A757C"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  <w:p w14:paraId="3C7B5F42" w14:textId="77777777" w:rsidR="003A757C" w:rsidRPr="003A757C" w:rsidRDefault="003A757C" w:rsidP="003A757C">
            <w:pPr>
              <w:rPr>
                <w:rFonts w:ascii="Tahoma" w:hAnsi="Tahoma" w:cs="Tahoma"/>
                <w:sz w:val="20"/>
                <w:szCs w:val="20"/>
              </w:rPr>
            </w:pPr>
            <w:r w:rsidRPr="003A757C">
              <w:rPr>
                <w:rFonts w:ascii="Tahoma" w:hAnsi="Tahoma" w:cs="Tahoma"/>
                <w:b/>
                <w:sz w:val="20"/>
                <w:szCs w:val="20"/>
              </w:rPr>
              <w:t>Joining via phone</w:t>
            </w:r>
            <w:r w:rsidRPr="003A757C">
              <w:rPr>
                <w:rFonts w:ascii="Tahoma" w:hAnsi="Tahoma" w:cs="Tahoma"/>
                <w:sz w:val="20"/>
                <w:szCs w:val="20"/>
              </w:rPr>
              <w:t xml:space="preserve">: 646.558.8656 </w:t>
            </w:r>
          </w:p>
          <w:p w14:paraId="64024DC7" w14:textId="77777777" w:rsidR="00284EA7" w:rsidRDefault="003A757C" w:rsidP="003A757C">
            <w:pPr>
              <w:rPr>
                <w:rFonts w:ascii="Tahoma" w:hAnsi="Tahoma" w:cs="Tahoma"/>
                <w:sz w:val="20"/>
                <w:szCs w:val="20"/>
              </w:rPr>
            </w:pPr>
            <w:r w:rsidRPr="003A757C">
              <w:rPr>
                <w:rFonts w:ascii="Tahoma" w:hAnsi="Tahoma" w:cs="Tahoma"/>
                <w:sz w:val="20"/>
                <w:szCs w:val="20"/>
              </w:rPr>
              <w:t xml:space="preserve">    Meeting ID: 913 253 5000</w:t>
            </w:r>
          </w:p>
        </w:tc>
      </w:tr>
      <w:tr w:rsidR="009F5BFB" w:rsidRPr="00604FE1" w14:paraId="52FF5B3F" w14:textId="77777777" w:rsidTr="00FF1C06">
        <w:trPr>
          <w:trHeight w:val="449"/>
        </w:trPr>
        <w:tc>
          <w:tcPr>
            <w:tcW w:w="2785" w:type="dxa"/>
          </w:tcPr>
          <w:p w14:paraId="7BF84D0E" w14:textId="77777777" w:rsidR="009F5BFB" w:rsidRPr="00604FE1" w:rsidRDefault="00F55D82" w:rsidP="009F5BF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Mon, Jan 22, 1:00 pm</w:t>
            </w:r>
          </w:p>
        </w:tc>
        <w:tc>
          <w:tcPr>
            <w:tcW w:w="4050" w:type="dxa"/>
          </w:tcPr>
          <w:p w14:paraId="7FB0FAC2" w14:textId="77777777" w:rsidR="009F5BFB" w:rsidRPr="00604FE1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 xml:space="preserve">Resource Committee Meeting </w:t>
            </w:r>
          </w:p>
        </w:tc>
        <w:tc>
          <w:tcPr>
            <w:tcW w:w="3870" w:type="dxa"/>
          </w:tcPr>
          <w:p w14:paraId="4390DB3D" w14:textId="77777777" w:rsidR="009F5BFB" w:rsidRDefault="00561071" w:rsidP="009F5BF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Location: Fox Hill F</w:t>
            </w:r>
            <w:r w:rsidR="009F5BFB" w:rsidRPr="00604FE1">
              <w:rPr>
                <w:rFonts w:ascii="Tahoma" w:hAnsi="Tahoma" w:cs="Tahoma"/>
                <w:sz w:val="20"/>
                <w:szCs w:val="20"/>
              </w:rPr>
              <w:t xml:space="preserve">ront </w:t>
            </w:r>
            <w:proofErr w:type="spellStart"/>
            <w:r w:rsidR="009F5BFB" w:rsidRPr="00604FE1">
              <w:rPr>
                <w:rFonts w:ascii="Tahoma" w:hAnsi="Tahoma" w:cs="Tahoma"/>
                <w:sz w:val="20"/>
                <w:szCs w:val="20"/>
              </w:rPr>
              <w:t>Conf</w:t>
            </w:r>
            <w:proofErr w:type="spellEnd"/>
            <w:r w:rsidR="009F5BFB" w:rsidRPr="00604FE1">
              <w:rPr>
                <w:rFonts w:ascii="Tahoma" w:hAnsi="Tahoma" w:cs="Tahoma"/>
                <w:sz w:val="20"/>
                <w:szCs w:val="20"/>
              </w:rPr>
              <w:t xml:space="preserve"> Room</w:t>
            </w:r>
          </w:p>
          <w:p w14:paraId="27378941" w14:textId="77777777" w:rsidR="00561071" w:rsidRPr="00604FE1" w:rsidRDefault="00561071" w:rsidP="00561071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Teleconference: </w:t>
            </w:r>
            <w:r w:rsidRPr="00F55D82">
              <w:rPr>
                <w:rFonts w:ascii="Tahoma" w:hAnsi="Tahoma" w:cs="Tahoma"/>
                <w:b/>
                <w:sz w:val="20"/>
                <w:szCs w:val="20"/>
              </w:rPr>
              <w:t>913-444-9380</w:t>
            </w:r>
          </w:p>
          <w:p w14:paraId="18995124" w14:textId="77777777" w:rsidR="00561071" w:rsidRPr="00604FE1" w:rsidRDefault="00561071" w:rsidP="00561071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No Pin Number for participants.</w:t>
            </w:r>
          </w:p>
          <w:p w14:paraId="4CCA9357" w14:textId="77777777" w:rsidR="00561071" w:rsidRDefault="00561071" w:rsidP="00561071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Committee Chair is the host.</w:t>
            </w:r>
          </w:p>
          <w:p w14:paraId="12835277" w14:textId="77777777" w:rsidR="00561071" w:rsidRPr="00604FE1" w:rsidRDefault="00561071" w:rsidP="009F5BFB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1365FE" w:rsidRPr="00604FE1" w14:paraId="39CD8F89" w14:textId="77777777" w:rsidTr="00FF1C06">
        <w:trPr>
          <w:trHeight w:val="449"/>
        </w:trPr>
        <w:tc>
          <w:tcPr>
            <w:tcW w:w="2785" w:type="dxa"/>
          </w:tcPr>
          <w:p w14:paraId="295C6CAF" w14:textId="77777777" w:rsidR="001365FE" w:rsidRDefault="001365FE" w:rsidP="009F5BF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Mon, Feb 5, 2018</w:t>
            </w:r>
          </w:p>
        </w:tc>
        <w:tc>
          <w:tcPr>
            <w:tcW w:w="4050" w:type="dxa"/>
          </w:tcPr>
          <w:p w14:paraId="59C24585" w14:textId="77777777" w:rsidR="001365FE" w:rsidRPr="00604FE1" w:rsidRDefault="001365FE" w:rsidP="009F5BF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2018 HLC Annual Conference Registration </w:t>
            </w:r>
          </w:p>
        </w:tc>
        <w:tc>
          <w:tcPr>
            <w:tcW w:w="3870" w:type="dxa"/>
          </w:tcPr>
          <w:p w14:paraId="0CF1F841" w14:textId="77777777" w:rsidR="001365FE" w:rsidRPr="00604FE1" w:rsidRDefault="001365FE" w:rsidP="009F5BF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Early Bird Registration Deadline</w:t>
            </w:r>
          </w:p>
        </w:tc>
      </w:tr>
      <w:tr w:rsidR="002E122C" w:rsidRPr="00604FE1" w14:paraId="50F39DDE" w14:textId="77777777" w:rsidTr="00FF1C06">
        <w:trPr>
          <w:trHeight w:val="449"/>
        </w:trPr>
        <w:tc>
          <w:tcPr>
            <w:tcW w:w="2785" w:type="dxa"/>
          </w:tcPr>
          <w:p w14:paraId="1E083DE8" w14:textId="77777777" w:rsidR="002E122C" w:rsidRDefault="002E122C" w:rsidP="009F5BF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Thur</w:t>
            </w:r>
            <w:r w:rsidR="00561071">
              <w:rPr>
                <w:rFonts w:ascii="Tahoma" w:hAnsi="Tahoma" w:cs="Tahoma"/>
                <w:sz w:val="20"/>
                <w:szCs w:val="20"/>
              </w:rPr>
              <w:t>s</w:t>
            </w:r>
            <w:r>
              <w:rPr>
                <w:rFonts w:ascii="Tahoma" w:hAnsi="Tahoma" w:cs="Tahoma"/>
                <w:sz w:val="20"/>
                <w:szCs w:val="20"/>
              </w:rPr>
              <w:t>, Feb 8, 10:00 am</w:t>
            </w:r>
          </w:p>
        </w:tc>
        <w:tc>
          <w:tcPr>
            <w:tcW w:w="4050" w:type="dxa"/>
          </w:tcPr>
          <w:p w14:paraId="3D3BBD88" w14:textId="77777777" w:rsidR="002E122C" w:rsidRPr="00604FE1" w:rsidRDefault="009263E4" w:rsidP="009F5BF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Feb 2018 - </w:t>
            </w:r>
            <w:r w:rsidR="002E122C">
              <w:rPr>
                <w:rFonts w:ascii="Tahoma" w:hAnsi="Tahoma" w:cs="Tahoma"/>
                <w:sz w:val="20"/>
                <w:szCs w:val="20"/>
              </w:rPr>
              <w:t>President’s Monthly Update</w:t>
            </w:r>
          </w:p>
        </w:tc>
        <w:tc>
          <w:tcPr>
            <w:tcW w:w="3870" w:type="dxa"/>
          </w:tcPr>
          <w:p w14:paraId="37E2D27D" w14:textId="77777777" w:rsidR="003F3256" w:rsidRDefault="002E122C" w:rsidP="002E122C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Location:</w:t>
            </w:r>
            <w:r w:rsidR="003F3256">
              <w:rPr>
                <w:rFonts w:ascii="Tahoma" w:hAnsi="Tahoma" w:cs="Tahoma"/>
                <w:sz w:val="20"/>
                <w:szCs w:val="20"/>
              </w:rPr>
              <w:t xml:space="preserve"> KS - </w:t>
            </w:r>
            <w:r>
              <w:rPr>
                <w:rFonts w:ascii="Tahoma" w:hAnsi="Tahoma" w:cs="Tahoma"/>
                <w:sz w:val="20"/>
                <w:szCs w:val="20"/>
              </w:rPr>
              <w:t>Fox Hill 328</w:t>
            </w:r>
            <w:r w:rsidR="003F3256">
              <w:rPr>
                <w:rFonts w:ascii="Tahoma" w:hAnsi="Tahoma" w:cs="Tahoma"/>
                <w:sz w:val="20"/>
                <w:szCs w:val="20"/>
              </w:rPr>
              <w:t xml:space="preserve">, </w:t>
            </w:r>
          </w:p>
          <w:p w14:paraId="13B1D536" w14:textId="77777777" w:rsidR="002E122C" w:rsidRDefault="003F3256" w:rsidP="002E122C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OK – Bishop Hayes Room</w:t>
            </w:r>
          </w:p>
          <w:p w14:paraId="284D3D41" w14:textId="77777777" w:rsidR="003F3256" w:rsidRDefault="003F3256" w:rsidP="003F3256">
            <w:pPr>
              <w:rPr>
                <w:rFonts w:ascii="Tahoma" w:hAnsi="Tahoma"/>
                <w:sz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Join from a computer</w:t>
            </w:r>
            <w:r>
              <w:rPr>
                <w:rFonts w:ascii="Tahoma" w:hAnsi="Tahoma" w:cs="Tahoma"/>
                <w:sz w:val="20"/>
                <w:szCs w:val="20"/>
              </w:rPr>
              <w:t xml:space="preserve">: </w:t>
            </w:r>
            <w:hyperlink r:id="rId7" w:history="1">
              <w:r>
                <w:rPr>
                  <w:rStyle w:val="Hyperlink"/>
                  <w:sz w:val="20"/>
                </w:rPr>
                <w:t>https://zoom.us/j/7626809861</w:t>
              </w:r>
            </w:hyperlink>
          </w:p>
          <w:p w14:paraId="3633A8C7" w14:textId="77777777" w:rsidR="003F3256" w:rsidRDefault="003F3256" w:rsidP="003F3256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 </w:t>
            </w:r>
          </w:p>
          <w:p w14:paraId="76DE9CAD" w14:textId="77777777" w:rsidR="003F3256" w:rsidRDefault="003F3256" w:rsidP="003F3256">
            <w:pPr>
              <w:rPr>
                <w:rFonts w:ascii="Tahoma" w:hAnsi="Tahoma" w:cs="Times New Roman"/>
                <w:sz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Join via phone</w:t>
            </w:r>
            <w:r>
              <w:rPr>
                <w:rFonts w:ascii="Tahoma" w:hAnsi="Tahoma" w:cs="Tahoma"/>
                <w:sz w:val="20"/>
                <w:szCs w:val="20"/>
              </w:rPr>
              <w:t>: (</w:t>
            </w:r>
            <w:r>
              <w:rPr>
                <w:rFonts w:ascii="Tahoma" w:hAnsi="Tahoma"/>
                <w:sz w:val="20"/>
              </w:rPr>
              <w:t>669) 900-6833, Meeting ID: 762 680 9861</w:t>
            </w:r>
          </w:p>
          <w:p w14:paraId="552D9680" w14:textId="77777777" w:rsidR="002E122C" w:rsidRPr="00604FE1" w:rsidRDefault="002E122C" w:rsidP="002E122C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9F5BFB" w:rsidRPr="00604FE1" w14:paraId="348A578C" w14:textId="77777777" w:rsidTr="00F55D82">
        <w:trPr>
          <w:trHeight w:val="566"/>
        </w:trPr>
        <w:tc>
          <w:tcPr>
            <w:tcW w:w="2785" w:type="dxa"/>
          </w:tcPr>
          <w:p w14:paraId="2CFC20AC" w14:textId="77777777" w:rsidR="009F5BFB" w:rsidRPr="00604FE1" w:rsidRDefault="00561071" w:rsidP="009F5BF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Thurs,</w:t>
            </w:r>
            <w:r w:rsidR="009F5BFB" w:rsidRPr="00604FE1">
              <w:rPr>
                <w:rFonts w:ascii="Tahoma" w:hAnsi="Tahoma" w:cs="Tahoma"/>
                <w:sz w:val="20"/>
                <w:szCs w:val="20"/>
              </w:rPr>
              <w:t xml:space="preserve"> Feb 15, </w:t>
            </w:r>
            <w:r w:rsidR="00604FE1" w:rsidRPr="00604FE1">
              <w:rPr>
                <w:rFonts w:ascii="Tahoma" w:hAnsi="Tahoma" w:cs="Tahoma"/>
                <w:sz w:val="20"/>
                <w:szCs w:val="20"/>
              </w:rPr>
              <w:t xml:space="preserve">1:00 </w:t>
            </w:r>
            <w:r w:rsidR="00F55D82">
              <w:rPr>
                <w:rFonts w:ascii="Tahoma" w:hAnsi="Tahoma" w:cs="Tahoma"/>
                <w:sz w:val="20"/>
                <w:szCs w:val="20"/>
              </w:rPr>
              <w:t>pm</w:t>
            </w:r>
          </w:p>
          <w:p w14:paraId="5F7E23D9" w14:textId="77777777" w:rsidR="009F5BFB" w:rsidRPr="00604FE1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050" w:type="dxa"/>
          </w:tcPr>
          <w:p w14:paraId="053232F9" w14:textId="77777777" w:rsidR="009F5BFB" w:rsidRPr="00604FE1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Governance Committee Meeting</w:t>
            </w:r>
          </w:p>
        </w:tc>
        <w:tc>
          <w:tcPr>
            <w:tcW w:w="3870" w:type="dxa"/>
          </w:tcPr>
          <w:p w14:paraId="71DA2696" w14:textId="77777777" w:rsidR="00F55D82" w:rsidRPr="00604FE1" w:rsidRDefault="006C1A33" w:rsidP="00F55D82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Teleconference:</w:t>
            </w:r>
            <w:r w:rsidR="00F55D82" w:rsidRPr="00604FE1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F55D82" w:rsidRPr="00F55D82">
              <w:rPr>
                <w:rFonts w:ascii="Tahoma" w:hAnsi="Tahoma" w:cs="Tahoma"/>
                <w:b/>
                <w:sz w:val="20"/>
                <w:szCs w:val="20"/>
              </w:rPr>
              <w:t>913-444-9380</w:t>
            </w:r>
          </w:p>
          <w:p w14:paraId="5907482B" w14:textId="77777777" w:rsidR="00F55D82" w:rsidRPr="00604FE1" w:rsidRDefault="00F55D82" w:rsidP="00F55D82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No Pin Number for participants.</w:t>
            </w:r>
          </w:p>
          <w:p w14:paraId="0768873F" w14:textId="77777777" w:rsidR="009F5BFB" w:rsidRDefault="00F55D82" w:rsidP="00F55D82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Committee Chair is the host.</w:t>
            </w:r>
          </w:p>
          <w:p w14:paraId="50192565" w14:textId="77777777" w:rsidR="006F6B67" w:rsidRDefault="006F6B67" w:rsidP="00F55D82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6FBC85A8" w14:textId="77777777" w:rsidR="006F6B67" w:rsidRDefault="006F6B67" w:rsidP="00F55D82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2E606270" w14:textId="77777777" w:rsidR="006F6B67" w:rsidRDefault="006F6B67" w:rsidP="00F55D82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42AD2573" w14:textId="77777777" w:rsidR="006F6B67" w:rsidRDefault="006F6B67" w:rsidP="00F55D82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0782808D" w14:textId="77777777" w:rsidR="006F6B67" w:rsidRPr="00604FE1" w:rsidRDefault="006F6B67" w:rsidP="00F55D82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2E122C" w:rsidRPr="00604FE1" w14:paraId="48AD3E91" w14:textId="77777777" w:rsidTr="00F55D82">
        <w:trPr>
          <w:trHeight w:val="566"/>
        </w:trPr>
        <w:tc>
          <w:tcPr>
            <w:tcW w:w="2785" w:type="dxa"/>
          </w:tcPr>
          <w:p w14:paraId="3A4D63C9" w14:textId="77777777" w:rsidR="002E122C" w:rsidRPr="00604FE1" w:rsidRDefault="002E122C" w:rsidP="009F5BF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Thur</w:t>
            </w:r>
            <w:r w:rsidR="00047A26">
              <w:rPr>
                <w:rFonts w:ascii="Tahoma" w:hAnsi="Tahoma" w:cs="Tahoma"/>
                <w:sz w:val="20"/>
                <w:szCs w:val="20"/>
              </w:rPr>
              <w:t>s</w:t>
            </w:r>
            <w:r>
              <w:rPr>
                <w:rFonts w:ascii="Tahoma" w:hAnsi="Tahoma" w:cs="Tahoma"/>
                <w:sz w:val="20"/>
                <w:szCs w:val="20"/>
              </w:rPr>
              <w:t>, Mar 15, 10:00 am</w:t>
            </w:r>
          </w:p>
        </w:tc>
        <w:tc>
          <w:tcPr>
            <w:tcW w:w="4050" w:type="dxa"/>
          </w:tcPr>
          <w:p w14:paraId="45F9EC43" w14:textId="77777777" w:rsidR="002E122C" w:rsidRPr="00604FE1" w:rsidRDefault="009263E4" w:rsidP="009F5BF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March 2018 - </w:t>
            </w:r>
            <w:r w:rsidR="002E122C">
              <w:rPr>
                <w:rFonts w:ascii="Tahoma" w:hAnsi="Tahoma" w:cs="Tahoma"/>
                <w:sz w:val="20"/>
                <w:szCs w:val="20"/>
              </w:rPr>
              <w:t>President’s Monthly Update</w:t>
            </w:r>
          </w:p>
        </w:tc>
        <w:tc>
          <w:tcPr>
            <w:tcW w:w="3870" w:type="dxa"/>
          </w:tcPr>
          <w:p w14:paraId="1FE9A2CE" w14:textId="77777777" w:rsidR="002D38EB" w:rsidRDefault="002D38EB" w:rsidP="002E122C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Location: KS - </w:t>
            </w:r>
            <w:r w:rsidR="002E122C">
              <w:rPr>
                <w:rFonts w:ascii="Tahoma" w:hAnsi="Tahoma" w:cs="Tahoma"/>
                <w:sz w:val="20"/>
                <w:szCs w:val="20"/>
              </w:rPr>
              <w:t>Fox Hill 328</w:t>
            </w:r>
            <w:r>
              <w:rPr>
                <w:rFonts w:ascii="Tahoma" w:hAnsi="Tahoma" w:cs="Tahoma"/>
                <w:sz w:val="20"/>
                <w:szCs w:val="20"/>
              </w:rPr>
              <w:t xml:space="preserve">, </w:t>
            </w:r>
          </w:p>
          <w:p w14:paraId="611771DB" w14:textId="77777777" w:rsidR="002E122C" w:rsidRDefault="002D38EB" w:rsidP="002E122C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OK – Bishop Hayes Room</w:t>
            </w:r>
          </w:p>
          <w:p w14:paraId="5B77C12A" w14:textId="77777777" w:rsidR="002D38EB" w:rsidRDefault="002D38EB" w:rsidP="002D38E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Join from a computer</w:t>
            </w:r>
            <w:r>
              <w:rPr>
                <w:rFonts w:ascii="Tahoma" w:hAnsi="Tahoma" w:cs="Tahoma"/>
                <w:sz w:val="20"/>
                <w:szCs w:val="20"/>
              </w:rPr>
              <w:t xml:space="preserve">: </w:t>
            </w:r>
            <w:hyperlink r:id="rId8" w:history="1">
              <w:r>
                <w:rPr>
                  <w:rStyle w:val="Hyperlink"/>
                  <w:rFonts w:cs="Tahoma"/>
                  <w:sz w:val="20"/>
                  <w:szCs w:val="20"/>
                </w:rPr>
                <w:t>https://zoom.us/j/7626809861</w:t>
              </w:r>
            </w:hyperlink>
          </w:p>
          <w:p w14:paraId="1C3A4399" w14:textId="77777777" w:rsidR="002D38EB" w:rsidRDefault="002D38EB" w:rsidP="002D38EB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 </w:t>
            </w:r>
          </w:p>
          <w:p w14:paraId="0240082C" w14:textId="77777777" w:rsidR="002D38EB" w:rsidRDefault="002D38EB" w:rsidP="002D38E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Join via phone</w:t>
            </w:r>
            <w:r>
              <w:rPr>
                <w:rFonts w:ascii="Tahoma" w:hAnsi="Tahoma" w:cs="Tahoma"/>
                <w:sz w:val="20"/>
                <w:szCs w:val="20"/>
              </w:rPr>
              <w:t>: (669) 900-6833, Meeting ID: 762 680 9861</w:t>
            </w:r>
          </w:p>
          <w:p w14:paraId="6D862D50" w14:textId="77777777" w:rsidR="002E122C" w:rsidRDefault="002E122C" w:rsidP="002E122C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4F855225" w14:textId="77777777" w:rsidR="00FA4F79" w:rsidRPr="00604FE1" w:rsidRDefault="00FA4F79" w:rsidP="002E122C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9F5BFB" w:rsidRPr="00604FE1" w14:paraId="06469359" w14:textId="77777777" w:rsidTr="00F55D82">
        <w:trPr>
          <w:trHeight w:val="485"/>
        </w:trPr>
        <w:tc>
          <w:tcPr>
            <w:tcW w:w="2785" w:type="dxa"/>
          </w:tcPr>
          <w:p w14:paraId="39461472" w14:textId="77777777" w:rsidR="009F5BFB" w:rsidRPr="00604FE1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Thur</w:t>
            </w:r>
            <w:r w:rsidR="00047A26">
              <w:rPr>
                <w:rFonts w:ascii="Tahoma" w:hAnsi="Tahoma" w:cs="Tahoma"/>
                <w:sz w:val="20"/>
                <w:szCs w:val="20"/>
              </w:rPr>
              <w:t>s</w:t>
            </w:r>
            <w:r w:rsidRPr="00604FE1">
              <w:rPr>
                <w:rFonts w:ascii="Tahoma" w:hAnsi="Tahoma" w:cs="Tahoma"/>
                <w:sz w:val="20"/>
                <w:szCs w:val="20"/>
              </w:rPr>
              <w:t xml:space="preserve">, Mar 15, </w:t>
            </w:r>
            <w:r w:rsidR="00604FE1" w:rsidRPr="00604FE1">
              <w:rPr>
                <w:rFonts w:ascii="Tahoma" w:hAnsi="Tahoma" w:cs="Tahoma"/>
                <w:sz w:val="20"/>
                <w:szCs w:val="20"/>
              </w:rPr>
              <w:t xml:space="preserve">1:00 </w:t>
            </w:r>
            <w:r w:rsidR="00F55D82">
              <w:rPr>
                <w:rFonts w:ascii="Tahoma" w:hAnsi="Tahoma" w:cs="Tahoma"/>
                <w:sz w:val="20"/>
                <w:szCs w:val="20"/>
              </w:rPr>
              <w:t>pm</w:t>
            </w:r>
          </w:p>
          <w:p w14:paraId="508B361A" w14:textId="77777777" w:rsidR="009F5BFB" w:rsidRPr="00604FE1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050" w:type="dxa"/>
          </w:tcPr>
          <w:p w14:paraId="07A75160" w14:textId="77777777" w:rsidR="009F5BFB" w:rsidRPr="00604FE1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Governance Committee Meeting</w:t>
            </w:r>
          </w:p>
          <w:p w14:paraId="38E97FC1" w14:textId="77777777" w:rsidR="009F5BFB" w:rsidRPr="00604FE1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14:paraId="70D6EB92" w14:textId="77777777" w:rsidR="00F55D82" w:rsidRPr="00604FE1" w:rsidRDefault="00875447" w:rsidP="00F55D82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Teleconference: </w:t>
            </w:r>
            <w:r w:rsidR="00F55D82" w:rsidRPr="00F55D82">
              <w:rPr>
                <w:rFonts w:ascii="Tahoma" w:hAnsi="Tahoma" w:cs="Tahoma"/>
                <w:b/>
                <w:sz w:val="20"/>
                <w:szCs w:val="20"/>
              </w:rPr>
              <w:t>913-444-9380</w:t>
            </w:r>
          </w:p>
          <w:p w14:paraId="001845CA" w14:textId="77777777" w:rsidR="00F55D82" w:rsidRPr="00604FE1" w:rsidRDefault="00F55D82" w:rsidP="00F55D82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No Pin Number for participants.</w:t>
            </w:r>
          </w:p>
          <w:p w14:paraId="3E3A12B3" w14:textId="77777777" w:rsidR="008305A7" w:rsidRDefault="00F55D82" w:rsidP="00F55D82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Committee Chair is the host.</w:t>
            </w:r>
          </w:p>
          <w:p w14:paraId="54EC3F55" w14:textId="77777777" w:rsidR="008305A7" w:rsidRPr="00604FE1" w:rsidRDefault="008305A7" w:rsidP="00F55D82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9F5BFB" w:rsidRPr="00604FE1" w14:paraId="7C238FFF" w14:textId="77777777" w:rsidTr="00F55D82">
        <w:trPr>
          <w:trHeight w:val="485"/>
        </w:trPr>
        <w:tc>
          <w:tcPr>
            <w:tcW w:w="2785" w:type="dxa"/>
          </w:tcPr>
          <w:p w14:paraId="5C8F6D49" w14:textId="77777777" w:rsidR="009F5BFB" w:rsidRPr="00604FE1" w:rsidRDefault="00F55D82" w:rsidP="009F5BF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lastRenderedPageBreak/>
              <w:t>Mon, Mar 12, 1:00 pm</w:t>
            </w:r>
          </w:p>
        </w:tc>
        <w:tc>
          <w:tcPr>
            <w:tcW w:w="4050" w:type="dxa"/>
          </w:tcPr>
          <w:p w14:paraId="05606CF4" w14:textId="77777777" w:rsidR="009F5BFB" w:rsidRPr="00604FE1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 xml:space="preserve">Resource Committee Meeting </w:t>
            </w:r>
          </w:p>
        </w:tc>
        <w:tc>
          <w:tcPr>
            <w:tcW w:w="3870" w:type="dxa"/>
          </w:tcPr>
          <w:p w14:paraId="5F40818A" w14:textId="77777777" w:rsidR="009F5BFB" w:rsidRPr="00604FE1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Location: Fox Hill front Conf Room</w:t>
            </w:r>
          </w:p>
          <w:p w14:paraId="48B66E1D" w14:textId="77777777" w:rsidR="009F5BFB" w:rsidRDefault="00F55D82" w:rsidP="009F5BF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In anticipation of Apr 9-10 board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mtg</w:t>
            </w:r>
            <w:proofErr w:type="spellEnd"/>
          </w:p>
          <w:p w14:paraId="19AB265B" w14:textId="77777777" w:rsidR="00875447" w:rsidRPr="00604FE1" w:rsidRDefault="00875447" w:rsidP="00875447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Teleconference: </w:t>
            </w:r>
            <w:r w:rsidRPr="00F55D82">
              <w:rPr>
                <w:rFonts w:ascii="Tahoma" w:hAnsi="Tahoma" w:cs="Tahoma"/>
                <w:b/>
                <w:sz w:val="20"/>
                <w:szCs w:val="20"/>
              </w:rPr>
              <w:t>913-444-9380</w:t>
            </w:r>
          </w:p>
          <w:p w14:paraId="55EB200A" w14:textId="77777777" w:rsidR="00875447" w:rsidRPr="00604FE1" w:rsidRDefault="00875447" w:rsidP="00875447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No Pin Number for participants.</w:t>
            </w:r>
          </w:p>
          <w:p w14:paraId="3838F534" w14:textId="77777777" w:rsidR="00875447" w:rsidRPr="00604FE1" w:rsidRDefault="00875447" w:rsidP="00875447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Committee Chair is the host.</w:t>
            </w:r>
          </w:p>
        </w:tc>
      </w:tr>
      <w:tr w:rsidR="009F5BFB" w:rsidRPr="00604FE1" w14:paraId="607C174C" w14:textId="77777777" w:rsidTr="00F55D82">
        <w:tc>
          <w:tcPr>
            <w:tcW w:w="2785" w:type="dxa"/>
          </w:tcPr>
          <w:p w14:paraId="7B582E1B" w14:textId="77777777" w:rsidR="009F5BFB" w:rsidRPr="00604FE1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Fri, Mar 16, 1:00 pm</w:t>
            </w:r>
          </w:p>
          <w:p w14:paraId="00EDC769" w14:textId="77777777" w:rsidR="009F5BFB" w:rsidRPr="00604FE1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050" w:type="dxa"/>
          </w:tcPr>
          <w:p w14:paraId="3D07B587" w14:textId="77777777" w:rsidR="009F5BFB" w:rsidRPr="00604FE1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Executive Committee Meeting</w:t>
            </w:r>
          </w:p>
          <w:p w14:paraId="6BCBC03A" w14:textId="77777777" w:rsidR="009F5BFB" w:rsidRPr="00604FE1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14:paraId="029A619E" w14:textId="77777777" w:rsidR="009F5BFB" w:rsidRPr="00604FE1" w:rsidRDefault="009F5BFB" w:rsidP="009F5BFB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Location:  Fox Hill Offices</w:t>
            </w:r>
          </w:p>
          <w:p w14:paraId="779F9747" w14:textId="77777777" w:rsidR="00875447" w:rsidRPr="00604FE1" w:rsidRDefault="00875447" w:rsidP="00875447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Teleconference: </w:t>
            </w:r>
            <w:r w:rsidRPr="00F55D82">
              <w:rPr>
                <w:rFonts w:ascii="Tahoma" w:hAnsi="Tahoma" w:cs="Tahoma"/>
                <w:b/>
                <w:sz w:val="20"/>
                <w:szCs w:val="20"/>
              </w:rPr>
              <w:t>913-444-9380</w:t>
            </w:r>
          </w:p>
          <w:p w14:paraId="407B776E" w14:textId="77777777" w:rsidR="00875447" w:rsidRPr="00604FE1" w:rsidRDefault="00875447" w:rsidP="00875447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No Pin Number for participants.</w:t>
            </w:r>
          </w:p>
          <w:p w14:paraId="5BA19272" w14:textId="77777777" w:rsidR="009F5BFB" w:rsidRPr="00604FE1" w:rsidRDefault="00875447" w:rsidP="00875447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Committee Chair is the host.</w:t>
            </w:r>
          </w:p>
        </w:tc>
      </w:tr>
      <w:tr w:rsidR="009F5BFB" w:rsidRPr="00604FE1" w14:paraId="0E8A3FAB" w14:textId="77777777" w:rsidTr="002E122C">
        <w:trPr>
          <w:trHeight w:val="350"/>
        </w:trPr>
        <w:tc>
          <w:tcPr>
            <w:tcW w:w="2785" w:type="dxa"/>
          </w:tcPr>
          <w:p w14:paraId="1396B06E" w14:textId="77777777" w:rsidR="009F5BFB" w:rsidRPr="00604FE1" w:rsidRDefault="00B25EE4" w:rsidP="009F5BF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Mon, Mar 19</w:t>
            </w:r>
          </w:p>
        </w:tc>
        <w:tc>
          <w:tcPr>
            <w:tcW w:w="4050" w:type="dxa"/>
          </w:tcPr>
          <w:p w14:paraId="16FB1C11" w14:textId="77777777" w:rsidR="009F5BFB" w:rsidRPr="00604FE1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Board Materials to Michael and Melissa</w:t>
            </w:r>
          </w:p>
          <w:p w14:paraId="3A70832E" w14:textId="77777777" w:rsidR="009F5BFB" w:rsidRPr="00604FE1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14:paraId="09654EBC" w14:textId="77777777" w:rsidR="009F5BFB" w:rsidRPr="00604FE1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One week prior to distribution to Board</w:t>
            </w:r>
          </w:p>
        </w:tc>
      </w:tr>
      <w:tr w:rsidR="009F5BFB" w:rsidRPr="00604FE1" w14:paraId="7A1BA4F5" w14:textId="77777777" w:rsidTr="002E122C">
        <w:trPr>
          <w:trHeight w:val="395"/>
        </w:trPr>
        <w:tc>
          <w:tcPr>
            <w:tcW w:w="2785" w:type="dxa"/>
            <w:tcBorders>
              <w:bottom w:val="single" w:sz="4" w:space="0" w:color="auto"/>
            </w:tcBorders>
          </w:tcPr>
          <w:p w14:paraId="68B92D87" w14:textId="77777777" w:rsidR="009F5BFB" w:rsidRPr="00604FE1" w:rsidRDefault="00B25EE4" w:rsidP="009F5BF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Mon, Mar 26</w:t>
            </w:r>
          </w:p>
        </w:tc>
        <w:tc>
          <w:tcPr>
            <w:tcW w:w="4050" w:type="dxa"/>
            <w:tcBorders>
              <w:bottom w:val="single" w:sz="4" w:space="0" w:color="auto"/>
            </w:tcBorders>
          </w:tcPr>
          <w:p w14:paraId="23148CE8" w14:textId="77777777" w:rsidR="009F5BFB" w:rsidRPr="00604FE1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Board Materials distributed electronically</w:t>
            </w:r>
          </w:p>
          <w:p w14:paraId="666E533B" w14:textId="77777777" w:rsidR="009F5BFB" w:rsidRPr="00604FE1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14:paraId="317BEC0E" w14:textId="77777777" w:rsidR="009F5BFB" w:rsidRPr="00604FE1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Three weeks prior to Board meeting</w:t>
            </w:r>
          </w:p>
        </w:tc>
      </w:tr>
      <w:tr w:rsidR="007154FC" w:rsidRPr="00604FE1" w14:paraId="5CD4D69C" w14:textId="77777777" w:rsidTr="002E122C">
        <w:trPr>
          <w:trHeight w:val="395"/>
        </w:trPr>
        <w:tc>
          <w:tcPr>
            <w:tcW w:w="2785" w:type="dxa"/>
            <w:tcBorders>
              <w:bottom w:val="single" w:sz="4" w:space="0" w:color="auto"/>
            </w:tcBorders>
          </w:tcPr>
          <w:p w14:paraId="11943CF9" w14:textId="77777777" w:rsidR="007154FC" w:rsidRDefault="007154FC" w:rsidP="009F5BF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Fri, Apr 6</w:t>
            </w:r>
          </w:p>
        </w:tc>
        <w:tc>
          <w:tcPr>
            <w:tcW w:w="4050" w:type="dxa"/>
            <w:tcBorders>
              <w:bottom w:val="single" w:sz="4" w:space="0" w:color="auto"/>
            </w:tcBorders>
          </w:tcPr>
          <w:p w14:paraId="7EF3DA92" w14:textId="77777777" w:rsidR="007154FC" w:rsidRPr="00604FE1" w:rsidRDefault="007154FC" w:rsidP="009F5BF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Academic Committee Meeting</w:t>
            </w:r>
          </w:p>
        </w:tc>
        <w:tc>
          <w:tcPr>
            <w:tcW w:w="3870" w:type="dxa"/>
          </w:tcPr>
          <w:p w14:paraId="6C150321" w14:textId="77777777" w:rsidR="007154FC" w:rsidRPr="001A733D" w:rsidRDefault="007154FC" w:rsidP="007154FC">
            <w:pPr>
              <w:rPr>
                <w:rFonts w:ascii="Tahoma" w:hAnsi="Tahoma" w:cs="Tahoma"/>
                <w:sz w:val="20"/>
                <w:szCs w:val="20"/>
              </w:rPr>
            </w:pPr>
            <w:r w:rsidRPr="001A733D">
              <w:rPr>
                <w:rFonts w:ascii="Tahoma" w:hAnsi="Tahoma" w:cs="Tahoma"/>
                <w:sz w:val="20"/>
                <w:szCs w:val="20"/>
              </w:rPr>
              <w:t xml:space="preserve">Location: </w:t>
            </w:r>
            <w:r w:rsidR="001A733D" w:rsidRPr="001A733D">
              <w:rPr>
                <w:rFonts w:ascii="Tahoma" w:hAnsi="Tahoma" w:cs="Tahoma"/>
                <w:sz w:val="20"/>
                <w:szCs w:val="20"/>
              </w:rPr>
              <w:t xml:space="preserve"> Electronic (video or phone)</w:t>
            </w:r>
            <w:r w:rsidRPr="001A733D"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  <w:p w14:paraId="7D25FEFF" w14:textId="77777777" w:rsidR="001A733D" w:rsidRPr="001A733D" w:rsidRDefault="007154FC" w:rsidP="001A733D">
            <w:pPr>
              <w:rPr>
                <w:rFonts w:ascii="Tahoma" w:hAnsi="Tahoma"/>
                <w:sz w:val="20"/>
                <w:szCs w:val="20"/>
              </w:rPr>
            </w:pPr>
            <w:r w:rsidRPr="001A733D">
              <w:rPr>
                <w:rFonts w:ascii="Tahoma" w:hAnsi="Tahoma" w:cs="Tahoma"/>
                <w:b/>
                <w:bCs/>
                <w:sz w:val="20"/>
                <w:szCs w:val="20"/>
              </w:rPr>
              <w:t>Join from a computer</w:t>
            </w:r>
            <w:r w:rsidRPr="001A733D">
              <w:rPr>
                <w:rFonts w:ascii="Tahoma" w:hAnsi="Tahoma" w:cs="Tahoma"/>
                <w:sz w:val="20"/>
                <w:szCs w:val="20"/>
              </w:rPr>
              <w:t xml:space="preserve">: </w:t>
            </w:r>
            <w:hyperlink r:id="rId9" w:history="1">
              <w:r w:rsidR="001A733D" w:rsidRPr="001A733D">
                <w:rPr>
                  <w:rStyle w:val="Hyperlink"/>
                  <w:rFonts w:ascii="Tahoma" w:hAnsi="Tahoma"/>
                  <w:sz w:val="20"/>
                  <w:szCs w:val="20"/>
                </w:rPr>
                <w:t>https://zoom.us/j/421621849</w:t>
              </w:r>
            </w:hyperlink>
          </w:p>
          <w:p w14:paraId="35B48023" w14:textId="77777777" w:rsidR="007154FC" w:rsidRPr="001A733D" w:rsidRDefault="007154FC" w:rsidP="007154FC">
            <w:pPr>
              <w:rPr>
                <w:rFonts w:ascii="Calibri" w:hAnsi="Calibri" w:cs="Calibri"/>
                <w:sz w:val="20"/>
                <w:szCs w:val="20"/>
              </w:rPr>
            </w:pPr>
            <w:r w:rsidRPr="001A733D">
              <w:rPr>
                <w:rFonts w:ascii="Tahoma" w:hAnsi="Tahoma" w:cs="Tahoma"/>
                <w:sz w:val="20"/>
                <w:szCs w:val="20"/>
              </w:rPr>
              <w:t> </w:t>
            </w:r>
          </w:p>
          <w:p w14:paraId="68A49029" w14:textId="77777777" w:rsidR="007154FC" w:rsidRDefault="007154FC" w:rsidP="001A733D">
            <w:pPr>
              <w:rPr>
                <w:rFonts w:ascii="Tahoma" w:hAnsi="Tahoma"/>
                <w:sz w:val="20"/>
                <w:szCs w:val="20"/>
              </w:rPr>
            </w:pPr>
            <w:r w:rsidRPr="001A733D">
              <w:rPr>
                <w:rFonts w:ascii="Tahoma" w:hAnsi="Tahoma" w:cs="Tahoma"/>
                <w:b/>
                <w:bCs/>
                <w:sz w:val="20"/>
                <w:szCs w:val="20"/>
              </w:rPr>
              <w:t>Join via phone</w:t>
            </w:r>
            <w:r w:rsidRPr="001A733D">
              <w:rPr>
                <w:rFonts w:ascii="Tahoma" w:hAnsi="Tahoma" w:cs="Tahoma"/>
                <w:sz w:val="20"/>
                <w:szCs w:val="20"/>
              </w:rPr>
              <w:t>:</w:t>
            </w:r>
            <w:r w:rsidR="001A733D" w:rsidRPr="001A733D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1A733D" w:rsidRPr="001A733D">
              <w:rPr>
                <w:rFonts w:ascii="Tahoma" w:hAnsi="Tahoma"/>
                <w:sz w:val="20"/>
                <w:szCs w:val="20"/>
              </w:rPr>
              <w:t>(669) 900-6833</w:t>
            </w:r>
            <w:r w:rsidR="001A733D" w:rsidRPr="001A733D">
              <w:rPr>
                <w:rFonts w:ascii="Tahoma" w:hAnsi="Tahoma"/>
                <w:sz w:val="20"/>
                <w:szCs w:val="20"/>
              </w:rPr>
              <w:t xml:space="preserve">, Meeting ID: </w:t>
            </w:r>
            <w:r w:rsidR="001A733D" w:rsidRPr="001A733D">
              <w:rPr>
                <w:rFonts w:ascii="Tahoma" w:hAnsi="Tahoma"/>
                <w:sz w:val="20"/>
                <w:szCs w:val="20"/>
              </w:rPr>
              <w:t>421 621 849</w:t>
            </w:r>
          </w:p>
          <w:p w14:paraId="0C3B5FBF" w14:textId="77777777" w:rsidR="001A733D" w:rsidRPr="00604FE1" w:rsidRDefault="001A733D" w:rsidP="001A733D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AD048B" w:rsidRPr="00604FE1" w14:paraId="56EF458E" w14:textId="77777777" w:rsidTr="002E122C">
        <w:trPr>
          <w:trHeight w:val="395"/>
        </w:trPr>
        <w:tc>
          <w:tcPr>
            <w:tcW w:w="2785" w:type="dxa"/>
            <w:tcBorders>
              <w:bottom w:val="single" w:sz="4" w:space="0" w:color="auto"/>
            </w:tcBorders>
          </w:tcPr>
          <w:p w14:paraId="6C3A0FA9" w14:textId="77777777" w:rsidR="00047A26" w:rsidRDefault="00AD048B" w:rsidP="009F5BF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Fri, Apr 6, thru </w:t>
            </w:r>
          </w:p>
          <w:p w14:paraId="0A77C34E" w14:textId="77777777" w:rsidR="00AD048B" w:rsidRDefault="00AD048B" w:rsidP="009F5BF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Tues, Apr 10</w:t>
            </w:r>
          </w:p>
        </w:tc>
        <w:tc>
          <w:tcPr>
            <w:tcW w:w="4050" w:type="dxa"/>
            <w:tcBorders>
              <w:bottom w:val="single" w:sz="4" w:space="0" w:color="auto"/>
            </w:tcBorders>
          </w:tcPr>
          <w:p w14:paraId="2F8C3305" w14:textId="77777777" w:rsidR="00AD048B" w:rsidRPr="00604FE1" w:rsidRDefault="00AD048B" w:rsidP="009F5BF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2018 HLC Annual Conference</w:t>
            </w:r>
          </w:p>
        </w:tc>
        <w:tc>
          <w:tcPr>
            <w:tcW w:w="3870" w:type="dxa"/>
          </w:tcPr>
          <w:p w14:paraId="308E1CAF" w14:textId="77777777" w:rsidR="00AD048B" w:rsidRPr="00604FE1" w:rsidRDefault="00AD048B" w:rsidP="009F5BF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Chicago, IL: </w:t>
            </w:r>
            <w:r w:rsidRPr="001365FE">
              <w:rPr>
                <w:rFonts w:ascii="Tahoma" w:hAnsi="Tahoma" w:cs="Tahoma"/>
                <w:b/>
                <w:sz w:val="20"/>
                <w:szCs w:val="20"/>
              </w:rPr>
              <w:t>Early Bird Registration Deadline: February 5, 2018</w:t>
            </w:r>
          </w:p>
        </w:tc>
      </w:tr>
      <w:tr w:rsidR="00D17F8C" w:rsidRPr="00604FE1" w14:paraId="1ED9403C" w14:textId="77777777" w:rsidTr="009263E4">
        <w:trPr>
          <w:trHeight w:val="647"/>
        </w:trPr>
        <w:tc>
          <w:tcPr>
            <w:tcW w:w="2785" w:type="dxa"/>
          </w:tcPr>
          <w:p w14:paraId="344C4C93" w14:textId="77777777" w:rsidR="00D17F8C" w:rsidRDefault="00D17F8C" w:rsidP="009263E4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Thur</w:t>
            </w:r>
            <w:r w:rsidR="00194997">
              <w:rPr>
                <w:rFonts w:ascii="Tahoma" w:hAnsi="Tahoma" w:cs="Tahoma"/>
                <w:sz w:val="20"/>
                <w:szCs w:val="20"/>
              </w:rPr>
              <w:t>s</w:t>
            </w:r>
            <w:r>
              <w:rPr>
                <w:rFonts w:ascii="Tahoma" w:hAnsi="Tahoma" w:cs="Tahoma"/>
                <w:sz w:val="20"/>
                <w:szCs w:val="20"/>
              </w:rPr>
              <w:t>, Apr 12, 10:00 am</w:t>
            </w:r>
          </w:p>
        </w:tc>
        <w:tc>
          <w:tcPr>
            <w:tcW w:w="4050" w:type="dxa"/>
          </w:tcPr>
          <w:p w14:paraId="6E228422" w14:textId="77777777" w:rsidR="00D17F8C" w:rsidRDefault="00194997" w:rsidP="009263E4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April 2018 - </w:t>
            </w:r>
            <w:r w:rsidR="00D17F8C">
              <w:rPr>
                <w:rFonts w:ascii="Tahoma" w:hAnsi="Tahoma" w:cs="Tahoma"/>
                <w:sz w:val="20"/>
                <w:szCs w:val="20"/>
              </w:rPr>
              <w:t>President’s Monthly Update</w:t>
            </w:r>
          </w:p>
        </w:tc>
        <w:tc>
          <w:tcPr>
            <w:tcW w:w="3870" w:type="dxa"/>
          </w:tcPr>
          <w:p w14:paraId="3D33F94C" w14:textId="77777777" w:rsidR="00D17F8C" w:rsidRDefault="00194997" w:rsidP="009263E4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Location: KS - </w:t>
            </w:r>
            <w:r w:rsidR="00D17F8C">
              <w:rPr>
                <w:rFonts w:ascii="Tahoma" w:hAnsi="Tahoma" w:cs="Tahoma"/>
                <w:sz w:val="20"/>
                <w:szCs w:val="20"/>
              </w:rPr>
              <w:t>Fox Hill 328</w:t>
            </w:r>
            <w:r>
              <w:rPr>
                <w:rFonts w:ascii="Tahoma" w:hAnsi="Tahoma" w:cs="Tahoma"/>
                <w:sz w:val="20"/>
                <w:szCs w:val="20"/>
              </w:rPr>
              <w:t xml:space="preserve">, </w:t>
            </w:r>
          </w:p>
          <w:p w14:paraId="0DEFB6A6" w14:textId="77777777" w:rsidR="00194997" w:rsidRDefault="00194997" w:rsidP="009263E4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OK – Bishop Hayes Room</w:t>
            </w:r>
          </w:p>
          <w:p w14:paraId="403EB035" w14:textId="77777777" w:rsidR="00194997" w:rsidRDefault="00194997" w:rsidP="00194997">
            <w:pPr>
              <w:rPr>
                <w:rFonts w:ascii="Tahoma" w:hAnsi="Tahoma"/>
                <w:sz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Join from a computer</w:t>
            </w:r>
            <w:r>
              <w:rPr>
                <w:rFonts w:ascii="Tahoma" w:hAnsi="Tahoma" w:cs="Tahoma"/>
                <w:sz w:val="20"/>
                <w:szCs w:val="20"/>
              </w:rPr>
              <w:t xml:space="preserve">: </w:t>
            </w:r>
            <w:hyperlink r:id="rId10" w:history="1">
              <w:r>
                <w:rPr>
                  <w:rStyle w:val="Hyperlink"/>
                  <w:sz w:val="20"/>
                </w:rPr>
                <w:t>https://zoom.us/j/7626809861</w:t>
              </w:r>
            </w:hyperlink>
          </w:p>
          <w:p w14:paraId="3FFABA0B" w14:textId="77777777" w:rsidR="00194997" w:rsidRDefault="00194997" w:rsidP="00194997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 </w:t>
            </w:r>
          </w:p>
          <w:p w14:paraId="10C01B34" w14:textId="77777777" w:rsidR="00194997" w:rsidRDefault="00194997" w:rsidP="00194997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Join via phone</w:t>
            </w:r>
            <w:r>
              <w:rPr>
                <w:rFonts w:ascii="Tahoma" w:hAnsi="Tahoma" w:cs="Tahoma"/>
                <w:sz w:val="20"/>
                <w:szCs w:val="20"/>
              </w:rPr>
              <w:t>: (</w:t>
            </w:r>
            <w:r>
              <w:rPr>
                <w:rFonts w:ascii="Tahoma" w:hAnsi="Tahoma"/>
                <w:sz w:val="20"/>
              </w:rPr>
              <w:t>669) 900-6833, Meeting ID: 762 680 9861</w:t>
            </w:r>
          </w:p>
          <w:p w14:paraId="34E06040" w14:textId="77777777" w:rsidR="00D17F8C" w:rsidRPr="00604FE1" w:rsidRDefault="00D17F8C" w:rsidP="009263E4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9F5BFB" w:rsidRPr="00604FE1" w14:paraId="56DA1D59" w14:textId="77777777" w:rsidTr="00D17F8C">
        <w:trPr>
          <w:trHeight w:val="638"/>
        </w:trPr>
        <w:tc>
          <w:tcPr>
            <w:tcW w:w="2785" w:type="dxa"/>
          </w:tcPr>
          <w:p w14:paraId="0F81EE21" w14:textId="77777777" w:rsidR="009F5BFB" w:rsidRPr="00604FE1" w:rsidRDefault="00B25EE4" w:rsidP="009F5BF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Mon, Apr</w:t>
            </w:r>
            <w:r w:rsidR="00F55D8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>
              <w:rPr>
                <w:rFonts w:ascii="Tahoma" w:hAnsi="Tahoma" w:cs="Tahoma"/>
                <w:sz w:val="20"/>
                <w:szCs w:val="20"/>
              </w:rPr>
              <w:t>16</w:t>
            </w:r>
            <w:r w:rsidR="00F55D82">
              <w:rPr>
                <w:rFonts w:ascii="Tahoma" w:hAnsi="Tahoma" w:cs="Tahoma"/>
                <w:sz w:val="20"/>
                <w:szCs w:val="20"/>
              </w:rPr>
              <w:t>, 9:00 am thru</w:t>
            </w:r>
            <w:r w:rsidR="009F5BFB" w:rsidRPr="00604FE1"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  <w:p w14:paraId="06992189" w14:textId="77777777" w:rsidR="009F5BFB" w:rsidRPr="00604FE1" w:rsidRDefault="00B25EE4" w:rsidP="009F5BF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Tue, Apr 17</w:t>
            </w:r>
            <w:r w:rsidR="0085674A">
              <w:rPr>
                <w:rFonts w:ascii="Tahoma" w:hAnsi="Tahoma" w:cs="Tahoma"/>
                <w:sz w:val="20"/>
                <w:szCs w:val="20"/>
              </w:rPr>
              <w:t>, 1:00 pm</w:t>
            </w:r>
          </w:p>
        </w:tc>
        <w:tc>
          <w:tcPr>
            <w:tcW w:w="4050" w:type="dxa"/>
          </w:tcPr>
          <w:p w14:paraId="3BA84B6D" w14:textId="77777777" w:rsidR="009F5BFB" w:rsidRPr="00604FE1" w:rsidRDefault="0085674A" w:rsidP="009F5BF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Regular Spring Board Meeting</w:t>
            </w:r>
          </w:p>
        </w:tc>
        <w:tc>
          <w:tcPr>
            <w:tcW w:w="3870" w:type="dxa"/>
          </w:tcPr>
          <w:p w14:paraId="42627974" w14:textId="77777777" w:rsidR="009F5BFB" w:rsidRPr="00604FE1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 xml:space="preserve">Location: Fox Hill Offices or Resurrection </w:t>
            </w:r>
          </w:p>
        </w:tc>
      </w:tr>
      <w:tr w:rsidR="009F5BFB" w:rsidRPr="00604FE1" w14:paraId="23CA0B32" w14:textId="77777777" w:rsidTr="00F55D82">
        <w:trPr>
          <w:trHeight w:val="440"/>
        </w:trPr>
        <w:tc>
          <w:tcPr>
            <w:tcW w:w="2785" w:type="dxa"/>
          </w:tcPr>
          <w:p w14:paraId="08A4C0BE" w14:textId="77777777" w:rsidR="009F5BFB" w:rsidRPr="00604FE1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 xml:space="preserve">Thurs, Apr 19, </w:t>
            </w:r>
            <w:r w:rsidR="00604FE1" w:rsidRPr="00604FE1">
              <w:rPr>
                <w:rFonts w:ascii="Tahoma" w:hAnsi="Tahoma" w:cs="Tahoma"/>
                <w:sz w:val="20"/>
                <w:szCs w:val="20"/>
              </w:rPr>
              <w:t xml:space="preserve">1:00 </w:t>
            </w:r>
            <w:r w:rsidR="00F55D82">
              <w:rPr>
                <w:rFonts w:ascii="Tahoma" w:hAnsi="Tahoma" w:cs="Tahoma"/>
                <w:sz w:val="20"/>
                <w:szCs w:val="20"/>
              </w:rPr>
              <w:t>pm</w:t>
            </w:r>
          </w:p>
          <w:p w14:paraId="3382F198" w14:textId="77777777" w:rsidR="009F5BFB" w:rsidRPr="00604FE1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050" w:type="dxa"/>
          </w:tcPr>
          <w:p w14:paraId="417B3361" w14:textId="77777777" w:rsidR="009F5BFB" w:rsidRPr="00604FE1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Governance Committee Meeting</w:t>
            </w:r>
          </w:p>
        </w:tc>
        <w:tc>
          <w:tcPr>
            <w:tcW w:w="3870" w:type="dxa"/>
          </w:tcPr>
          <w:p w14:paraId="2E6EDDF1" w14:textId="77777777" w:rsidR="00F55D82" w:rsidRPr="00604FE1" w:rsidRDefault="009263E4" w:rsidP="00F55D82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Teleconference: </w:t>
            </w:r>
            <w:r w:rsidR="00F55D82" w:rsidRPr="00F55D82">
              <w:rPr>
                <w:rFonts w:ascii="Tahoma" w:hAnsi="Tahoma" w:cs="Tahoma"/>
                <w:b/>
                <w:sz w:val="20"/>
                <w:szCs w:val="20"/>
              </w:rPr>
              <w:t>913-444-9380</w:t>
            </w:r>
          </w:p>
          <w:p w14:paraId="6E4527E3" w14:textId="77777777" w:rsidR="00F55D82" w:rsidRPr="00604FE1" w:rsidRDefault="00F55D82" w:rsidP="00F55D82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No Pin Number for participants.</w:t>
            </w:r>
          </w:p>
          <w:p w14:paraId="6E181849" w14:textId="77777777" w:rsidR="009F5BFB" w:rsidRDefault="00F55D82" w:rsidP="00F55D82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Committee Chair is the host.</w:t>
            </w:r>
          </w:p>
          <w:p w14:paraId="2D68AD38" w14:textId="77777777" w:rsidR="009263E4" w:rsidRPr="00604FE1" w:rsidRDefault="009263E4" w:rsidP="00F55D82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2E122C" w:rsidRPr="00604FE1" w14:paraId="3B58C948" w14:textId="77777777" w:rsidTr="00F55D82">
        <w:trPr>
          <w:trHeight w:val="440"/>
        </w:trPr>
        <w:tc>
          <w:tcPr>
            <w:tcW w:w="2785" w:type="dxa"/>
          </w:tcPr>
          <w:p w14:paraId="191C4C71" w14:textId="77777777" w:rsidR="002E122C" w:rsidRDefault="002E122C" w:rsidP="009F5BF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Thur</w:t>
            </w:r>
            <w:r w:rsidR="00047A26">
              <w:rPr>
                <w:rFonts w:ascii="Tahoma" w:hAnsi="Tahoma" w:cs="Tahoma"/>
                <w:sz w:val="20"/>
                <w:szCs w:val="20"/>
              </w:rPr>
              <w:t>s</w:t>
            </w:r>
            <w:r>
              <w:rPr>
                <w:rFonts w:ascii="Tahoma" w:hAnsi="Tahoma" w:cs="Tahoma"/>
                <w:sz w:val="20"/>
                <w:szCs w:val="20"/>
              </w:rPr>
              <w:t>, May 10, 10:00 am</w:t>
            </w:r>
          </w:p>
          <w:p w14:paraId="6DAD4545" w14:textId="77777777" w:rsidR="002E122C" w:rsidRPr="00604FE1" w:rsidRDefault="002E122C" w:rsidP="009F5BFB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050" w:type="dxa"/>
          </w:tcPr>
          <w:p w14:paraId="2B474714" w14:textId="77777777" w:rsidR="002E122C" w:rsidRPr="00604FE1" w:rsidRDefault="009263E4" w:rsidP="009F5BF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May 2018 - </w:t>
            </w:r>
            <w:r w:rsidR="002E122C">
              <w:rPr>
                <w:rFonts w:ascii="Tahoma" w:hAnsi="Tahoma" w:cs="Tahoma"/>
                <w:sz w:val="20"/>
                <w:szCs w:val="20"/>
              </w:rPr>
              <w:t>President’s Monthly Update</w:t>
            </w:r>
          </w:p>
        </w:tc>
        <w:tc>
          <w:tcPr>
            <w:tcW w:w="3870" w:type="dxa"/>
          </w:tcPr>
          <w:p w14:paraId="687E8A07" w14:textId="77777777" w:rsidR="002E122C" w:rsidRDefault="00D14970" w:rsidP="002E122C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Location: KS - </w:t>
            </w:r>
            <w:r w:rsidR="002E122C">
              <w:rPr>
                <w:rFonts w:ascii="Tahoma" w:hAnsi="Tahoma" w:cs="Tahoma"/>
                <w:sz w:val="20"/>
                <w:szCs w:val="20"/>
              </w:rPr>
              <w:t>Fox Hill 328</w:t>
            </w:r>
            <w:r>
              <w:rPr>
                <w:rFonts w:ascii="Tahoma" w:hAnsi="Tahoma" w:cs="Tahoma"/>
                <w:sz w:val="20"/>
                <w:szCs w:val="20"/>
              </w:rPr>
              <w:t xml:space="preserve">, </w:t>
            </w:r>
          </w:p>
          <w:p w14:paraId="59821E7C" w14:textId="77777777" w:rsidR="00D14970" w:rsidRDefault="00D14970" w:rsidP="002E122C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OK – Bishop Hayes Room</w:t>
            </w:r>
          </w:p>
          <w:p w14:paraId="6FD8631F" w14:textId="77777777" w:rsidR="00D14970" w:rsidRDefault="00D14970" w:rsidP="00D14970">
            <w:pPr>
              <w:rPr>
                <w:rFonts w:ascii="Tahoma" w:hAnsi="Tahoma"/>
                <w:sz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Join from a computer</w:t>
            </w:r>
            <w:r>
              <w:rPr>
                <w:rFonts w:ascii="Tahoma" w:hAnsi="Tahoma" w:cs="Tahoma"/>
                <w:sz w:val="20"/>
                <w:szCs w:val="20"/>
              </w:rPr>
              <w:t xml:space="preserve">: </w:t>
            </w:r>
            <w:hyperlink r:id="rId11" w:history="1">
              <w:r>
                <w:rPr>
                  <w:rStyle w:val="Hyperlink"/>
                  <w:sz w:val="20"/>
                </w:rPr>
                <w:t>https://zoom.us/j/7626809861</w:t>
              </w:r>
            </w:hyperlink>
          </w:p>
          <w:p w14:paraId="5B5F8190" w14:textId="77777777" w:rsidR="00D14970" w:rsidRDefault="00D14970" w:rsidP="00D14970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 </w:t>
            </w:r>
          </w:p>
          <w:p w14:paraId="79FA6154" w14:textId="77777777" w:rsidR="00D14970" w:rsidRDefault="00D14970" w:rsidP="00D14970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Join via phone</w:t>
            </w:r>
            <w:r>
              <w:rPr>
                <w:rFonts w:ascii="Tahoma" w:hAnsi="Tahoma" w:cs="Tahoma"/>
                <w:sz w:val="20"/>
                <w:szCs w:val="20"/>
              </w:rPr>
              <w:t>: (</w:t>
            </w:r>
            <w:r>
              <w:rPr>
                <w:rFonts w:ascii="Tahoma" w:hAnsi="Tahoma"/>
                <w:sz w:val="20"/>
              </w:rPr>
              <w:t>669) 900-6833, Meeting ID: 762 680 9861</w:t>
            </w:r>
          </w:p>
          <w:p w14:paraId="1574C290" w14:textId="77777777" w:rsidR="002E122C" w:rsidRPr="00604FE1" w:rsidRDefault="002E122C" w:rsidP="002E122C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9F5BFB" w:rsidRPr="00604FE1" w14:paraId="5A6FAC07" w14:textId="77777777" w:rsidTr="00F55D82">
        <w:trPr>
          <w:trHeight w:val="440"/>
        </w:trPr>
        <w:tc>
          <w:tcPr>
            <w:tcW w:w="2785" w:type="dxa"/>
          </w:tcPr>
          <w:p w14:paraId="582EA71F" w14:textId="77777777" w:rsidR="009F5BFB" w:rsidRPr="00604FE1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Thur</w:t>
            </w:r>
            <w:r w:rsidR="00047A26">
              <w:rPr>
                <w:rFonts w:ascii="Tahoma" w:hAnsi="Tahoma" w:cs="Tahoma"/>
                <w:sz w:val="20"/>
                <w:szCs w:val="20"/>
              </w:rPr>
              <w:t>s</w:t>
            </w:r>
            <w:r w:rsidRPr="00604FE1">
              <w:rPr>
                <w:rFonts w:ascii="Tahoma" w:hAnsi="Tahoma" w:cs="Tahoma"/>
                <w:sz w:val="20"/>
                <w:szCs w:val="20"/>
              </w:rPr>
              <w:t xml:space="preserve">, May 17, </w:t>
            </w:r>
            <w:r w:rsidR="00604FE1" w:rsidRPr="00604FE1">
              <w:rPr>
                <w:rFonts w:ascii="Tahoma" w:hAnsi="Tahoma" w:cs="Tahoma"/>
                <w:sz w:val="20"/>
                <w:szCs w:val="20"/>
              </w:rPr>
              <w:t xml:space="preserve">1:00 </w:t>
            </w:r>
            <w:r w:rsidR="00F55D82">
              <w:rPr>
                <w:rFonts w:ascii="Tahoma" w:hAnsi="Tahoma" w:cs="Tahoma"/>
                <w:sz w:val="20"/>
                <w:szCs w:val="20"/>
              </w:rPr>
              <w:t>pm</w:t>
            </w:r>
          </w:p>
          <w:p w14:paraId="10CE338B" w14:textId="77777777" w:rsidR="009F5BFB" w:rsidRPr="00604FE1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050" w:type="dxa"/>
          </w:tcPr>
          <w:p w14:paraId="519C28D2" w14:textId="77777777" w:rsidR="009F5BFB" w:rsidRPr="00604FE1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Governance Committee Meeting</w:t>
            </w:r>
          </w:p>
        </w:tc>
        <w:tc>
          <w:tcPr>
            <w:tcW w:w="3870" w:type="dxa"/>
          </w:tcPr>
          <w:p w14:paraId="6ED6EB82" w14:textId="77777777" w:rsidR="00F55D82" w:rsidRPr="00604FE1" w:rsidRDefault="00C34709" w:rsidP="00F55D82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Teleconference</w:t>
            </w:r>
            <w:r w:rsidR="00F55D82" w:rsidRPr="00604FE1">
              <w:rPr>
                <w:rFonts w:ascii="Tahoma" w:hAnsi="Tahoma" w:cs="Tahoma"/>
                <w:sz w:val="20"/>
                <w:szCs w:val="20"/>
              </w:rPr>
              <w:t xml:space="preserve">: </w:t>
            </w:r>
            <w:r w:rsidR="00F55D82" w:rsidRPr="00F55D82">
              <w:rPr>
                <w:rFonts w:ascii="Tahoma" w:hAnsi="Tahoma" w:cs="Tahoma"/>
                <w:b/>
                <w:sz w:val="20"/>
                <w:szCs w:val="20"/>
              </w:rPr>
              <w:t>913-444-9380</w:t>
            </w:r>
          </w:p>
          <w:p w14:paraId="4615D7A8" w14:textId="77777777" w:rsidR="00F55D82" w:rsidRPr="00604FE1" w:rsidRDefault="00F55D82" w:rsidP="00F55D82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No Pin Number for participants.</w:t>
            </w:r>
          </w:p>
          <w:p w14:paraId="4EFF2491" w14:textId="77777777" w:rsidR="009F5BFB" w:rsidRDefault="00F55D82" w:rsidP="00F55D82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Committee Chair is the host.</w:t>
            </w:r>
          </w:p>
          <w:p w14:paraId="2D2AB508" w14:textId="77777777" w:rsidR="00C34709" w:rsidRPr="00604FE1" w:rsidRDefault="00C34709" w:rsidP="00F55D82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2E122C" w:rsidRPr="00604FE1" w14:paraId="450616EE" w14:textId="77777777" w:rsidTr="00F55D82">
        <w:tc>
          <w:tcPr>
            <w:tcW w:w="2785" w:type="dxa"/>
          </w:tcPr>
          <w:p w14:paraId="09276442" w14:textId="77777777" w:rsidR="002E122C" w:rsidRPr="00604FE1" w:rsidRDefault="002E122C" w:rsidP="009F5BFB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Fri, May 18, 11:00 am</w:t>
            </w:r>
          </w:p>
        </w:tc>
        <w:tc>
          <w:tcPr>
            <w:tcW w:w="4050" w:type="dxa"/>
          </w:tcPr>
          <w:p w14:paraId="473DF80A" w14:textId="77777777" w:rsidR="002E122C" w:rsidRPr="00604FE1" w:rsidRDefault="002E122C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Commencement (KS)</w:t>
            </w:r>
          </w:p>
        </w:tc>
        <w:tc>
          <w:tcPr>
            <w:tcW w:w="3870" w:type="dxa"/>
          </w:tcPr>
          <w:p w14:paraId="2F617D16" w14:textId="77777777" w:rsidR="002E122C" w:rsidRDefault="002E122C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Location: Resurrection, Wesley Chapel</w:t>
            </w:r>
          </w:p>
          <w:p w14:paraId="4A088C95" w14:textId="77777777" w:rsidR="002E122C" w:rsidRPr="00604FE1" w:rsidRDefault="002E122C" w:rsidP="009F5BFB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9F5BFB" w:rsidRPr="00604FE1" w14:paraId="0BA36016" w14:textId="77777777" w:rsidTr="00F55D82">
        <w:tc>
          <w:tcPr>
            <w:tcW w:w="2785" w:type="dxa"/>
          </w:tcPr>
          <w:p w14:paraId="15AA8A65" w14:textId="77777777" w:rsidR="009F5BFB" w:rsidRPr="00604FE1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Fri, May 18, 1:00 pm</w:t>
            </w:r>
          </w:p>
          <w:p w14:paraId="4A8C07AD" w14:textId="77777777" w:rsidR="009F5BFB" w:rsidRPr="00604FE1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050" w:type="dxa"/>
          </w:tcPr>
          <w:p w14:paraId="790F6085" w14:textId="77777777" w:rsidR="009F5BFB" w:rsidRPr="00604FE1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Executive Committee Meeting</w:t>
            </w:r>
          </w:p>
        </w:tc>
        <w:tc>
          <w:tcPr>
            <w:tcW w:w="3870" w:type="dxa"/>
          </w:tcPr>
          <w:p w14:paraId="5DF6C500" w14:textId="77777777" w:rsidR="009F5BFB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Location: Fox Hill Offices</w:t>
            </w:r>
          </w:p>
          <w:p w14:paraId="5EF08669" w14:textId="77777777" w:rsidR="00C34709" w:rsidRPr="00604FE1" w:rsidRDefault="00C34709" w:rsidP="00C34709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Teleconference</w:t>
            </w:r>
            <w:r w:rsidRPr="00604FE1">
              <w:rPr>
                <w:rFonts w:ascii="Tahoma" w:hAnsi="Tahoma" w:cs="Tahoma"/>
                <w:sz w:val="20"/>
                <w:szCs w:val="20"/>
              </w:rPr>
              <w:t xml:space="preserve">: </w:t>
            </w:r>
            <w:r w:rsidRPr="00F55D82">
              <w:rPr>
                <w:rFonts w:ascii="Tahoma" w:hAnsi="Tahoma" w:cs="Tahoma"/>
                <w:b/>
                <w:sz w:val="20"/>
                <w:szCs w:val="20"/>
              </w:rPr>
              <w:t>913-444-9380</w:t>
            </w:r>
          </w:p>
          <w:p w14:paraId="4C615C2F" w14:textId="77777777" w:rsidR="00C34709" w:rsidRPr="00604FE1" w:rsidRDefault="00C34709" w:rsidP="00C34709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No Pin Number for participants.</w:t>
            </w:r>
          </w:p>
          <w:p w14:paraId="4E1A6272" w14:textId="77777777" w:rsidR="00C34709" w:rsidRDefault="00C34709" w:rsidP="00C34709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Committee Chair is the host.</w:t>
            </w:r>
          </w:p>
          <w:p w14:paraId="653F946A" w14:textId="77777777" w:rsidR="00C34709" w:rsidRDefault="00C34709" w:rsidP="009F5BFB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532DA104" w14:textId="77777777" w:rsidR="001A733D" w:rsidRDefault="001A733D" w:rsidP="009F5BFB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1886EF9F" w14:textId="77777777" w:rsidR="001A733D" w:rsidRPr="00604FE1" w:rsidRDefault="001A733D" w:rsidP="009F5BFB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2E122C" w:rsidRPr="00604FE1" w14:paraId="7B79AE40" w14:textId="77777777" w:rsidTr="005E7522">
        <w:tc>
          <w:tcPr>
            <w:tcW w:w="2785" w:type="dxa"/>
            <w:shd w:val="clear" w:color="auto" w:fill="auto"/>
          </w:tcPr>
          <w:p w14:paraId="15A9DDBF" w14:textId="77777777" w:rsidR="002E122C" w:rsidRPr="008B07F9" w:rsidRDefault="002E122C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8B07F9">
              <w:rPr>
                <w:rFonts w:ascii="Tahoma" w:hAnsi="Tahoma" w:cs="Tahoma"/>
                <w:sz w:val="20"/>
                <w:szCs w:val="20"/>
              </w:rPr>
              <w:lastRenderedPageBreak/>
              <w:t xml:space="preserve">Sat, May 19, </w:t>
            </w:r>
            <w:r w:rsidR="008B07F9" w:rsidRPr="008B07F9">
              <w:rPr>
                <w:rFonts w:ascii="Tahoma" w:hAnsi="Tahoma" w:cs="Tahoma"/>
                <w:sz w:val="20"/>
                <w:szCs w:val="20"/>
              </w:rPr>
              <w:t>11:00 AM</w:t>
            </w:r>
          </w:p>
        </w:tc>
        <w:tc>
          <w:tcPr>
            <w:tcW w:w="4050" w:type="dxa"/>
            <w:shd w:val="clear" w:color="auto" w:fill="auto"/>
          </w:tcPr>
          <w:p w14:paraId="30ACB33E" w14:textId="77777777" w:rsidR="002E122C" w:rsidRPr="008B07F9" w:rsidRDefault="002E122C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8B07F9">
              <w:rPr>
                <w:rFonts w:ascii="Tahoma" w:hAnsi="Tahoma" w:cs="Tahoma"/>
                <w:sz w:val="20"/>
                <w:szCs w:val="20"/>
              </w:rPr>
              <w:t>Commencement (OK)</w:t>
            </w:r>
          </w:p>
          <w:p w14:paraId="6C65169B" w14:textId="77777777" w:rsidR="00C34709" w:rsidRPr="008B07F9" w:rsidRDefault="00C34709" w:rsidP="009F5BFB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  <w:shd w:val="clear" w:color="auto" w:fill="auto"/>
          </w:tcPr>
          <w:p w14:paraId="7D212447" w14:textId="77777777" w:rsidR="002E122C" w:rsidRPr="008B07F9" w:rsidRDefault="002E122C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8B07F9">
              <w:rPr>
                <w:rFonts w:ascii="Tahoma" w:hAnsi="Tahoma" w:cs="Tahoma"/>
                <w:sz w:val="20"/>
                <w:szCs w:val="20"/>
              </w:rPr>
              <w:t xml:space="preserve">Location: </w:t>
            </w:r>
            <w:r w:rsidR="008B07F9" w:rsidRPr="008B07F9">
              <w:rPr>
                <w:rFonts w:ascii="Tahoma" w:hAnsi="Tahoma" w:cs="Tahoma"/>
                <w:sz w:val="20"/>
                <w:szCs w:val="20"/>
              </w:rPr>
              <w:t>Angie Smith Chapel</w:t>
            </w:r>
          </w:p>
        </w:tc>
      </w:tr>
      <w:tr w:rsidR="009F5BFB" w:rsidRPr="00604FE1" w14:paraId="19D0511C" w14:textId="77777777" w:rsidTr="00B25EE4">
        <w:trPr>
          <w:trHeight w:val="332"/>
        </w:trPr>
        <w:tc>
          <w:tcPr>
            <w:tcW w:w="2785" w:type="dxa"/>
          </w:tcPr>
          <w:p w14:paraId="061ED433" w14:textId="77777777" w:rsidR="009F5BFB" w:rsidRPr="00604FE1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 xml:space="preserve">Mon, June </w:t>
            </w:r>
            <w:r w:rsidR="00F55D82">
              <w:rPr>
                <w:rFonts w:ascii="Tahoma" w:hAnsi="Tahoma" w:cs="Tahoma"/>
                <w:sz w:val="20"/>
                <w:szCs w:val="20"/>
              </w:rPr>
              <w:t>4, 1:00 pm</w:t>
            </w:r>
          </w:p>
        </w:tc>
        <w:tc>
          <w:tcPr>
            <w:tcW w:w="4050" w:type="dxa"/>
          </w:tcPr>
          <w:p w14:paraId="67BF613F" w14:textId="77777777" w:rsidR="009F5BFB" w:rsidRPr="00604FE1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 xml:space="preserve">Resource Committee Meeting </w:t>
            </w:r>
          </w:p>
        </w:tc>
        <w:tc>
          <w:tcPr>
            <w:tcW w:w="3870" w:type="dxa"/>
          </w:tcPr>
          <w:p w14:paraId="34029AFC" w14:textId="77777777" w:rsidR="0085674A" w:rsidRDefault="009F5BFB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Lo</w:t>
            </w:r>
            <w:r w:rsidR="002E122C">
              <w:rPr>
                <w:rFonts w:ascii="Tahoma" w:hAnsi="Tahoma" w:cs="Tahoma"/>
                <w:sz w:val="20"/>
                <w:szCs w:val="20"/>
              </w:rPr>
              <w:t xml:space="preserve">cation: Fox Hill </w:t>
            </w:r>
            <w:r w:rsidR="00C34709">
              <w:rPr>
                <w:rFonts w:ascii="Tahoma" w:hAnsi="Tahoma" w:cs="Tahoma"/>
                <w:sz w:val="20"/>
                <w:szCs w:val="20"/>
              </w:rPr>
              <w:t>F</w:t>
            </w:r>
            <w:r w:rsidR="002E122C">
              <w:rPr>
                <w:rFonts w:ascii="Tahoma" w:hAnsi="Tahoma" w:cs="Tahoma"/>
                <w:sz w:val="20"/>
                <w:szCs w:val="20"/>
              </w:rPr>
              <w:t xml:space="preserve">ront </w:t>
            </w:r>
            <w:proofErr w:type="spellStart"/>
            <w:r w:rsidR="002E122C">
              <w:rPr>
                <w:rFonts w:ascii="Tahoma" w:hAnsi="Tahoma" w:cs="Tahoma"/>
                <w:sz w:val="20"/>
                <w:szCs w:val="20"/>
              </w:rPr>
              <w:t>Conf</w:t>
            </w:r>
            <w:proofErr w:type="spellEnd"/>
            <w:r w:rsidR="002E122C">
              <w:rPr>
                <w:rFonts w:ascii="Tahoma" w:hAnsi="Tahoma" w:cs="Tahoma"/>
                <w:sz w:val="20"/>
                <w:szCs w:val="20"/>
              </w:rPr>
              <w:t xml:space="preserve"> Room</w:t>
            </w:r>
          </w:p>
          <w:p w14:paraId="63007B01" w14:textId="77777777" w:rsidR="00C34709" w:rsidRPr="00604FE1" w:rsidRDefault="00C34709" w:rsidP="00C34709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Teleconference</w:t>
            </w:r>
            <w:r w:rsidRPr="00604FE1">
              <w:rPr>
                <w:rFonts w:ascii="Tahoma" w:hAnsi="Tahoma" w:cs="Tahoma"/>
                <w:sz w:val="20"/>
                <w:szCs w:val="20"/>
              </w:rPr>
              <w:t xml:space="preserve">: </w:t>
            </w:r>
            <w:r w:rsidRPr="00F55D82">
              <w:rPr>
                <w:rFonts w:ascii="Tahoma" w:hAnsi="Tahoma" w:cs="Tahoma"/>
                <w:b/>
                <w:sz w:val="20"/>
                <w:szCs w:val="20"/>
              </w:rPr>
              <w:t>913-444-9380</w:t>
            </w:r>
          </w:p>
          <w:p w14:paraId="247BBDD1" w14:textId="77777777" w:rsidR="00C34709" w:rsidRPr="00604FE1" w:rsidRDefault="00C34709" w:rsidP="00C34709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No Pin Number for participants.</w:t>
            </w:r>
          </w:p>
          <w:p w14:paraId="3A2DB658" w14:textId="77777777" w:rsidR="00C34709" w:rsidRDefault="00C34709" w:rsidP="009F5BFB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Committee Chair is the host.</w:t>
            </w:r>
          </w:p>
          <w:p w14:paraId="06B92963" w14:textId="77777777" w:rsidR="00C34709" w:rsidRDefault="00C34709" w:rsidP="009F5BFB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08755F29" w14:textId="77777777" w:rsidR="008305A7" w:rsidRPr="00604FE1" w:rsidRDefault="008305A7" w:rsidP="009F5BFB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A014BA" w:rsidRPr="00604FE1" w14:paraId="413561A4" w14:textId="77777777" w:rsidTr="00B25EE4">
        <w:trPr>
          <w:trHeight w:val="512"/>
        </w:trPr>
        <w:tc>
          <w:tcPr>
            <w:tcW w:w="2785" w:type="dxa"/>
          </w:tcPr>
          <w:p w14:paraId="67C44EE6" w14:textId="77777777" w:rsidR="00A014BA" w:rsidRDefault="00570087" w:rsidP="00A014BA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Mon, June 18</w:t>
            </w:r>
          </w:p>
        </w:tc>
        <w:tc>
          <w:tcPr>
            <w:tcW w:w="4050" w:type="dxa"/>
          </w:tcPr>
          <w:p w14:paraId="7113C271" w14:textId="77777777" w:rsidR="00A014BA" w:rsidRPr="00604FE1" w:rsidRDefault="00A014BA" w:rsidP="00A014BA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Board Materials to Michael and Melissa</w:t>
            </w:r>
          </w:p>
          <w:p w14:paraId="1E1750AE" w14:textId="77777777" w:rsidR="00A014BA" w:rsidRPr="00604FE1" w:rsidRDefault="00A014BA" w:rsidP="00A014BA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14:paraId="7F7EDEC6" w14:textId="77777777" w:rsidR="00A014BA" w:rsidRPr="00604FE1" w:rsidRDefault="00A014BA" w:rsidP="00A014BA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One week prior to distribution to Board</w:t>
            </w:r>
          </w:p>
        </w:tc>
      </w:tr>
      <w:tr w:rsidR="00A014BA" w:rsidRPr="00604FE1" w14:paraId="7117D5DA" w14:textId="77777777" w:rsidTr="00B25EE4">
        <w:trPr>
          <w:trHeight w:val="512"/>
        </w:trPr>
        <w:tc>
          <w:tcPr>
            <w:tcW w:w="2785" w:type="dxa"/>
          </w:tcPr>
          <w:p w14:paraId="37EFB967" w14:textId="77777777" w:rsidR="00A014BA" w:rsidRDefault="00570087" w:rsidP="00A014BA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Mon, June 25</w:t>
            </w:r>
          </w:p>
        </w:tc>
        <w:tc>
          <w:tcPr>
            <w:tcW w:w="4050" w:type="dxa"/>
          </w:tcPr>
          <w:p w14:paraId="02A882AF" w14:textId="77777777" w:rsidR="00A014BA" w:rsidRPr="00604FE1" w:rsidRDefault="00A014BA" w:rsidP="00A014BA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Board Materials distributed electronically</w:t>
            </w:r>
          </w:p>
          <w:p w14:paraId="15AA1405" w14:textId="77777777" w:rsidR="00A014BA" w:rsidRPr="00604FE1" w:rsidRDefault="00A014BA" w:rsidP="00A014BA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14:paraId="38CED03F" w14:textId="77777777" w:rsidR="00A014BA" w:rsidRPr="00604FE1" w:rsidRDefault="00A014BA" w:rsidP="00A014BA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Three weeks prior to Board meeting</w:t>
            </w:r>
          </w:p>
        </w:tc>
      </w:tr>
      <w:tr w:rsidR="00A014BA" w:rsidRPr="00604FE1" w14:paraId="1AD35E7D" w14:textId="77777777" w:rsidTr="008B07F9">
        <w:trPr>
          <w:trHeight w:val="512"/>
        </w:trPr>
        <w:tc>
          <w:tcPr>
            <w:tcW w:w="2785" w:type="dxa"/>
            <w:shd w:val="clear" w:color="auto" w:fill="FFFF00"/>
          </w:tcPr>
          <w:p w14:paraId="3A740BA6" w14:textId="77777777" w:rsidR="00A014BA" w:rsidRPr="00604FE1" w:rsidRDefault="00A014BA" w:rsidP="00A014BA">
            <w:pPr>
              <w:rPr>
                <w:rFonts w:ascii="Tahoma" w:hAnsi="Tahoma" w:cs="Tahoma"/>
                <w:sz w:val="20"/>
                <w:szCs w:val="20"/>
              </w:rPr>
            </w:pPr>
            <w:commentRangeStart w:id="1"/>
            <w:r>
              <w:rPr>
                <w:rFonts w:ascii="Tahoma" w:hAnsi="Tahoma" w:cs="Tahoma"/>
                <w:sz w:val="20"/>
                <w:szCs w:val="20"/>
              </w:rPr>
              <w:t>Mon, July 16, 9:00 am thru</w:t>
            </w:r>
            <w:r w:rsidRPr="00604FE1"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  <w:p w14:paraId="10EFB819" w14:textId="77777777" w:rsidR="00A014BA" w:rsidRDefault="00A014BA" w:rsidP="00A014BA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Tue, July 17, 1:00 pm</w:t>
            </w:r>
            <w:commentRangeEnd w:id="1"/>
            <w:r w:rsidR="008B07F9">
              <w:rPr>
                <w:rStyle w:val="CommentReference"/>
              </w:rPr>
              <w:commentReference w:id="1"/>
            </w:r>
          </w:p>
        </w:tc>
        <w:tc>
          <w:tcPr>
            <w:tcW w:w="4050" w:type="dxa"/>
            <w:shd w:val="clear" w:color="auto" w:fill="FFFF00"/>
          </w:tcPr>
          <w:p w14:paraId="577653EC" w14:textId="77777777" w:rsidR="00A014BA" w:rsidRPr="00604FE1" w:rsidRDefault="00A014BA" w:rsidP="00A014BA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Regular </w:t>
            </w:r>
            <w:r w:rsidRPr="00046954">
              <w:rPr>
                <w:rFonts w:ascii="Tahoma" w:hAnsi="Tahoma" w:cs="Tahoma"/>
                <w:b/>
                <w:sz w:val="20"/>
                <w:szCs w:val="20"/>
              </w:rPr>
              <w:t>Summer</w:t>
            </w:r>
            <w:r>
              <w:rPr>
                <w:rFonts w:ascii="Tahoma" w:hAnsi="Tahoma" w:cs="Tahoma"/>
                <w:sz w:val="20"/>
                <w:szCs w:val="20"/>
              </w:rPr>
              <w:t xml:space="preserve"> Board Meeting</w:t>
            </w:r>
          </w:p>
        </w:tc>
        <w:tc>
          <w:tcPr>
            <w:tcW w:w="3870" w:type="dxa"/>
            <w:shd w:val="clear" w:color="auto" w:fill="FFFF00"/>
          </w:tcPr>
          <w:p w14:paraId="717E7174" w14:textId="77777777" w:rsidR="00A014BA" w:rsidRPr="00604FE1" w:rsidRDefault="00A014BA" w:rsidP="00A014BA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 xml:space="preserve">Location: Fox Hill Offices or Resurrection </w:t>
            </w:r>
          </w:p>
        </w:tc>
      </w:tr>
      <w:tr w:rsidR="00A014BA" w:rsidRPr="00604FE1" w14:paraId="6A0F8A43" w14:textId="77777777" w:rsidTr="00B25EE4">
        <w:trPr>
          <w:trHeight w:val="512"/>
        </w:trPr>
        <w:tc>
          <w:tcPr>
            <w:tcW w:w="2785" w:type="dxa"/>
          </w:tcPr>
          <w:p w14:paraId="39DC91E4" w14:textId="77777777" w:rsidR="00A014BA" w:rsidRDefault="00570087" w:rsidP="00A014BA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Mon, Sept 10</w:t>
            </w:r>
          </w:p>
        </w:tc>
        <w:tc>
          <w:tcPr>
            <w:tcW w:w="4050" w:type="dxa"/>
          </w:tcPr>
          <w:p w14:paraId="5DD59F4F" w14:textId="77777777" w:rsidR="00A014BA" w:rsidRPr="00604FE1" w:rsidRDefault="00A014BA" w:rsidP="00A014BA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Board Materials to Michael and Melissa</w:t>
            </w:r>
          </w:p>
          <w:p w14:paraId="674D7E7A" w14:textId="77777777" w:rsidR="00A014BA" w:rsidRPr="00604FE1" w:rsidRDefault="00A014BA" w:rsidP="00A014BA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14:paraId="22F9F3ED" w14:textId="77777777" w:rsidR="00A014BA" w:rsidRPr="00604FE1" w:rsidRDefault="00A014BA" w:rsidP="00A014BA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One week prior to distribution to Board</w:t>
            </w:r>
          </w:p>
        </w:tc>
      </w:tr>
      <w:tr w:rsidR="00A014BA" w:rsidRPr="00604FE1" w14:paraId="56294664" w14:textId="77777777" w:rsidTr="00B25EE4">
        <w:trPr>
          <w:trHeight w:val="512"/>
        </w:trPr>
        <w:tc>
          <w:tcPr>
            <w:tcW w:w="2785" w:type="dxa"/>
          </w:tcPr>
          <w:p w14:paraId="71380AE6" w14:textId="77777777" w:rsidR="00A014BA" w:rsidRDefault="00570087" w:rsidP="00A014BA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Mon, Sept 17</w:t>
            </w:r>
          </w:p>
        </w:tc>
        <w:tc>
          <w:tcPr>
            <w:tcW w:w="4050" w:type="dxa"/>
          </w:tcPr>
          <w:p w14:paraId="0E06FC3D" w14:textId="77777777" w:rsidR="00A014BA" w:rsidRPr="00604FE1" w:rsidRDefault="00A014BA" w:rsidP="00A014BA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Board Materials distributed electronically</w:t>
            </w:r>
          </w:p>
          <w:p w14:paraId="3D076C2E" w14:textId="77777777" w:rsidR="00A014BA" w:rsidRPr="00604FE1" w:rsidRDefault="00A014BA" w:rsidP="00A014BA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14:paraId="60CDE724" w14:textId="77777777" w:rsidR="00A014BA" w:rsidRPr="00604FE1" w:rsidRDefault="00A014BA" w:rsidP="00A014BA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Three weeks prior to Board meeting</w:t>
            </w:r>
          </w:p>
        </w:tc>
      </w:tr>
      <w:tr w:rsidR="00A014BA" w:rsidRPr="00604FE1" w14:paraId="7CC5A802" w14:textId="77777777" w:rsidTr="00B25EE4">
        <w:trPr>
          <w:trHeight w:val="512"/>
        </w:trPr>
        <w:tc>
          <w:tcPr>
            <w:tcW w:w="2785" w:type="dxa"/>
          </w:tcPr>
          <w:p w14:paraId="087E3CE7" w14:textId="77777777" w:rsidR="00E80802" w:rsidRPr="00604FE1" w:rsidRDefault="00E80802" w:rsidP="00E80802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Mon, Oct 8, 9:00 am thru</w:t>
            </w:r>
            <w:r w:rsidRPr="00604FE1"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  <w:p w14:paraId="6DF323D6" w14:textId="77777777" w:rsidR="00A014BA" w:rsidRDefault="00E80802" w:rsidP="00E80802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Tue, Oct 9, 1:00 pm</w:t>
            </w:r>
          </w:p>
        </w:tc>
        <w:tc>
          <w:tcPr>
            <w:tcW w:w="4050" w:type="dxa"/>
          </w:tcPr>
          <w:p w14:paraId="23B2B23E" w14:textId="77777777" w:rsidR="00A014BA" w:rsidRPr="00604FE1" w:rsidRDefault="00A014BA" w:rsidP="00A014BA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Regular </w:t>
            </w:r>
            <w:r w:rsidRPr="00046954">
              <w:rPr>
                <w:rFonts w:ascii="Tahoma" w:hAnsi="Tahoma" w:cs="Tahoma"/>
                <w:b/>
                <w:sz w:val="20"/>
                <w:szCs w:val="20"/>
              </w:rPr>
              <w:t>Fall</w:t>
            </w:r>
            <w:r>
              <w:rPr>
                <w:rFonts w:ascii="Tahoma" w:hAnsi="Tahoma" w:cs="Tahoma"/>
                <w:sz w:val="20"/>
                <w:szCs w:val="20"/>
              </w:rPr>
              <w:t xml:space="preserve"> Board Meeting</w:t>
            </w:r>
          </w:p>
        </w:tc>
        <w:tc>
          <w:tcPr>
            <w:tcW w:w="3870" w:type="dxa"/>
          </w:tcPr>
          <w:p w14:paraId="196CC4C6" w14:textId="77777777" w:rsidR="00A014BA" w:rsidRPr="00604FE1" w:rsidRDefault="00A014BA" w:rsidP="00A014BA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 xml:space="preserve">Location: Fox Hill Offices or Resurrection </w:t>
            </w:r>
          </w:p>
        </w:tc>
      </w:tr>
    </w:tbl>
    <w:p w14:paraId="45CB4AE3" w14:textId="77777777" w:rsidR="005C036B" w:rsidRDefault="005C036B" w:rsidP="00E80802">
      <w:pPr>
        <w:spacing w:after="0"/>
        <w:rPr>
          <w:rFonts w:ascii="Tahoma" w:hAnsi="Tahoma" w:cs="Tahoma"/>
          <w:b/>
          <w:sz w:val="20"/>
          <w:szCs w:val="20"/>
        </w:rPr>
      </w:pPr>
    </w:p>
    <w:p w14:paraId="2304D18A" w14:textId="77777777" w:rsidR="00E80802" w:rsidRPr="00FA4F79" w:rsidRDefault="00E80802" w:rsidP="00E80802">
      <w:pPr>
        <w:spacing w:after="0"/>
        <w:rPr>
          <w:rFonts w:ascii="Tahoma" w:hAnsi="Tahoma" w:cs="Tahoma"/>
          <w:b/>
          <w:sz w:val="24"/>
          <w:szCs w:val="24"/>
        </w:rPr>
      </w:pPr>
      <w:r w:rsidRPr="00FA4F79">
        <w:rPr>
          <w:rFonts w:ascii="Tahoma" w:hAnsi="Tahoma" w:cs="Tahoma"/>
          <w:b/>
          <w:sz w:val="24"/>
          <w:szCs w:val="24"/>
          <w:highlight w:val="yellow"/>
        </w:rPr>
        <w:t>2019</w:t>
      </w:r>
    </w:p>
    <w:tbl>
      <w:tblPr>
        <w:tblStyle w:val="TableGrid"/>
        <w:tblW w:w="10705" w:type="dxa"/>
        <w:tblLook w:val="04A0" w:firstRow="1" w:lastRow="0" w:firstColumn="1" w:lastColumn="0" w:noHBand="0" w:noVBand="1"/>
      </w:tblPr>
      <w:tblGrid>
        <w:gridCol w:w="2785"/>
        <w:gridCol w:w="4050"/>
        <w:gridCol w:w="3870"/>
      </w:tblGrid>
      <w:tr w:rsidR="00E80802" w:rsidRPr="00604FE1" w14:paraId="15D62F40" w14:textId="77777777" w:rsidTr="009263E4">
        <w:trPr>
          <w:trHeight w:val="305"/>
        </w:trPr>
        <w:tc>
          <w:tcPr>
            <w:tcW w:w="2785" w:type="dxa"/>
          </w:tcPr>
          <w:p w14:paraId="0AE76444" w14:textId="77777777" w:rsidR="00E80802" w:rsidRPr="00604FE1" w:rsidRDefault="00E80802" w:rsidP="009263E4">
            <w:pPr>
              <w:jc w:val="center"/>
              <w:rPr>
                <w:rFonts w:ascii="Tahoma" w:hAnsi="Tahoma" w:cs="Tahoma"/>
                <w:b/>
                <w:i/>
                <w:sz w:val="20"/>
                <w:szCs w:val="20"/>
              </w:rPr>
            </w:pPr>
            <w:r w:rsidRPr="00604FE1">
              <w:rPr>
                <w:rFonts w:ascii="Tahoma" w:hAnsi="Tahoma" w:cs="Tahoma"/>
                <w:b/>
                <w:i/>
                <w:sz w:val="20"/>
                <w:szCs w:val="20"/>
              </w:rPr>
              <w:t>Day/Date/Time</w:t>
            </w:r>
          </w:p>
        </w:tc>
        <w:tc>
          <w:tcPr>
            <w:tcW w:w="4050" w:type="dxa"/>
          </w:tcPr>
          <w:p w14:paraId="69FE42F7" w14:textId="77777777" w:rsidR="00E80802" w:rsidRPr="00604FE1" w:rsidRDefault="00E80802" w:rsidP="009263E4">
            <w:pPr>
              <w:jc w:val="center"/>
              <w:rPr>
                <w:rFonts w:ascii="Tahoma" w:hAnsi="Tahoma" w:cs="Tahoma"/>
                <w:b/>
                <w:i/>
                <w:sz w:val="20"/>
                <w:szCs w:val="20"/>
              </w:rPr>
            </w:pPr>
            <w:r w:rsidRPr="00604FE1">
              <w:rPr>
                <w:rFonts w:ascii="Tahoma" w:hAnsi="Tahoma" w:cs="Tahoma"/>
                <w:b/>
                <w:i/>
                <w:sz w:val="20"/>
                <w:szCs w:val="20"/>
              </w:rPr>
              <w:t>Meeting/Event</w:t>
            </w:r>
          </w:p>
        </w:tc>
        <w:tc>
          <w:tcPr>
            <w:tcW w:w="3870" w:type="dxa"/>
          </w:tcPr>
          <w:p w14:paraId="5A5BFBC2" w14:textId="77777777" w:rsidR="00E80802" w:rsidRPr="00604FE1" w:rsidRDefault="00E80802" w:rsidP="009263E4">
            <w:pPr>
              <w:jc w:val="center"/>
              <w:rPr>
                <w:rFonts w:ascii="Tahoma" w:hAnsi="Tahoma" w:cs="Tahoma"/>
                <w:b/>
                <w:i/>
                <w:sz w:val="20"/>
                <w:szCs w:val="20"/>
              </w:rPr>
            </w:pPr>
            <w:r w:rsidRPr="00604FE1">
              <w:rPr>
                <w:rFonts w:ascii="Tahoma" w:hAnsi="Tahoma" w:cs="Tahoma"/>
                <w:b/>
                <w:i/>
                <w:sz w:val="20"/>
                <w:szCs w:val="20"/>
              </w:rPr>
              <w:t>Comments</w:t>
            </w:r>
          </w:p>
        </w:tc>
      </w:tr>
      <w:tr w:rsidR="00570087" w:rsidRPr="00604FE1" w14:paraId="2CF2401C" w14:textId="77777777" w:rsidTr="00570087">
        <w:trPr>
          <w:trHeight w:val="512"/>
        </w:trPr>
        <w:tc>
          <w:tcPr>
            <w:tcW w:w="2785" w:type="dxa"/>
          </w:tcPr>
          <w:p w14:paraId="54DF61B2" w14:textId="77777777" w:rsidR="00570087" w:rsidRDefault="00570087" w:rsidP="009263E4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Mon, March 11</w:t>
            </w:r>
          </w:p>
        </w:tc>
        <w:tc>
          <w:tcPr>
            <w:tcW w:w="4050" w:type="dxa"/>
          </w:tcPr>
          <w:p w14:paraId="18B3D364" w14:textId="77777777" w:rsidR="00570087" w:rsidRPr="00604FE1" w:rsidRDefault="00570087" w:rsidP="009263E4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Board Materials to Michael and Melissa</w:t>
            </w:r>
          </w:p>
          <w:p w14:paraId="45C1621E" w14:textId="77777777" w:rsidR="00570087" w:rsidRPr="00604FE1" w:rsidRDefault="00570087" w:rsidP="009263E4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14:paraId="26DDFAFB" w14:textId="77777777" w:rsidR="00570087" w:rsidRPr="00604FE1" w:rsidRDefault="00570087" w:rsidP="009263E4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One week prior to distribution to Board</w:t>
            </w:r>
          </w:p>
        </w:tc>
      </w:tr>
      <w:tr w:rsidR="00570087" w:rsidRPr="00604FE1" w14:paraId="67D4DDB1" w14:textId="77777777" w:rsidTr="00570087">
        <w:trPr>
          <w:trHeight w:val="512"/>
        </w:trPr>
        <w:tc>
          <w:tcPr>
            <w:tcW w:w="2785" w:type="dxa"/>
          </w:tcPr>
          <w:p w14:paraId="64922C3D" w14:textId="77777777" w:rsidR="00570087" w:rsidRDefault="00570087" w:rsidP="009263E4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Mon, March 18</w:t>
            </w:r>
          </w:p>
        </w:tc>
        <w:tc>
          <w:tcPr>
            <w:tcW w:w="4050" w:type="dxa"/>
          </w:tcPr>
          <w:p w14:paraId="56B81798" w14:textId="77777777" w:rsidR="00570087" w:rsidRPr="00604FE1" w:rsidRDefault="00570087" w:rsidP="009263E4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Board Materials distributed electronically</w:t>
            </w:r>
          </w:p>
          <w:p w14:paraId="6F6E1096" w14:textId="77777777" w:rsidR="00570087" w:rsidRPr="00604FE1" w:rsidRDefault="00570087" w:rsidP="009263E4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14:paraId="6C7F39AF" w14:textId="77777777" w:rsidR="00570087" w:rsidRPr="00604FE1" w:rsidRDefault="00570087" w:rsidP="009263E4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Three weeks prior to Board meeting</w:t>
            </w:r>
          </w:p>
        </w:tc>
      </w:tr>
      <w:tr w:rsidR="001365FE" w:rsidRPr="00604FE1" w14:paraId="11AF8FFB" w14:textId="77777777" w:rsidTr="00570087">
        <w:trPr>
          <w:trHeight w:val="512"/>
        </w:trPr>
        <w:tc>
          <w:tcPr>
            <w:tcW w:w="2785" w:type="dxa"/>
          </w:tcPr>
          <w:p w14:paraId="6C49B786" w14:textId="77777777" w:rsidR="001365FE" w:rsidRDefault="00CB53CA" w:rsidP="001365FE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Fri, Apr 5, thru Tues, Apr 9</w:t>
            </w:r>
          </w:p>
        </w:tc>
        <w:tc>
          <w:tcPr>
            <w:tcW w:w="4050" w:type="dxa"/>
          </w:tcPr>
          <w:p w14:paraId="631282EB" w14:textId="77777777" w:rsidR="001365FE" w:rsidRPr="00604FE1" w:rsidRDefault="00CB53CA" w:rsidP="001365FE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2019</w:t>
            </w:r>
            <w:r w:rsidR="001365FE">
              <w:rPr>
                <w:rFonts w:ascii="Tahoma" w:hAnsi="Tahoma" w:cs="Tahoma"/>
                <w:sz w:val="20"/>
                <w:szCs w:val="20"/>
              </w:rPr>
              <w:t xml:space="preserve"> HLC Annual Conference</w:t>
            </w:r>
          </w:p>
        </w:tc>
        <w:tc>
          <w:tcPr>
            <w:tcW w:w="3870" w:type="dxa"/>
          </w:tcPr>
          <w:p w14:paraId="5835594C" w14:textId="77777777" w:rsidR="001365FE" w:rsidRPr="00604FE1" w:rsidRDefault="001365FE" w:rsidP="001365FE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Chicago, IL: </w:t>
            </w:r>
            <w:r w:rsidRPr="001365FE">
              <w:rPr>
                <w:rFonts w:ascii="Tahoma" w:hAnsi="Tahoma" w:cs="Tahoma"/>
                <w:b/>
                <w:sz w:val="20"/>
                <w:szCs w:val="20"/>
              </w:rPr>
              <w:t xml:space="preserve">Early Bird Registration Deadline: </w:t>
            </w:r>
            <w:r w:rsidR="00CB53CA">
              <w:rPr>
                <w:rFonts w:ascii="Tahoma" w:hAnsi="Tahoma" w:cs="Tahoma"/>
                <w:b/>
                <w:sz w:val="20"/>
                <w:szCs w:val="20"/>
              </w:rPr>
              <w:t>TBD</w:t>
            </w:r>
          </w:p>
        </w:tc>
      </w:tr>
      <w:tr w:rsidR="00570087" w:rsidRPr="00604FE1" w14:paraId="6408476B" w14:textId="77777777" w:rsidTr="00570087">
        <w:trPr>
          <w:trHeight w:val="512"/>
        </w:trPr>
        <w:tc>
          <w:tcPr>
            <w:tcW w:w="2785" w:type="dxa"/>
          </w:tcPr>
          <w:p w14:paraId="17333BB8" w14:textId="77777777" w:rsidR="00FA4092" w:rsidRPr="00DB5D7C" w:rsidRDefault="00FA4092" w:rsidP="00FA4092">
            <w:pPr>
              <w:rPr>
                <w:rFonts w:ascii="Tahoma" w:hAnsi="Tahoma" w:cs="Tahoma"/>
                <w:b/>
                <w:sz w:val="20"/>
                <w:szCs w:val="20"/>
                <w:highlight w:val="yellow"/>
              </w:rPr>
            </w:pPr>
            <w:r w:rsidRPr="00DB5D7C">
              <w:rPr>
                <w:rFonts w:ascii="Tahoma" w:hAnsi="Tahoma" w:cs="Tahoma"/>
                <w:b/>
                <w:sz w:val="20"/>
                <w:szCs w:val="20"/>
                <w:highlight w:val="yellow"/>
              </w:rPr>
              <w:t xml:space="preserve">The April dates listed below are: TBD </w:t>
            </w:r>
          </w:p>
          <w:p w14:paraId="2386C9C7" w14:textId="77777777" w:rsidR="00FA4092" w:rsidRPr="00DB5D7C" w:rsidRDefault="00FA4092" w:rsidP="00FA4092">
            <w:pPr>
              <w:rPr>
                <w:rFonts w:ascii="Tahoma" w:hAnsi="Tahoma" w:cs="Tahoma"/>
                <w:sz w:val="20"/>
                <w:szCs w:val="20"/>
                <w:highlight w:val="yellow"/>
              </w:rPr>
            </w:pPr>
            <w:r w:rsidRPr="00DB5D7C">
              <w:rPr>
                <w:rFonts w:ascii="Tahoma" w:hAnsi="Tahoma" w:cs="Tahoma"/>
                <w:sz w:val="20"/>
                <w:szCs w:val="20"/>
                <w:highlight w:val="yellow"/>
              </w:rPr>
              <w:t>(Dates originally scheduled overlap with the 2019 HLC Annual Conference dates.)</w:t>
            </w:r>
          </w:p>
          <w:p w14:paraId="04F79929" w14:textId="77777777" w:rsidR="00DB5D7C" w:rsidRDefault="00DB5D7C" w:rsidP="009263E4">
            <w:pPr>
              <w:rPr>
                <w:rFonts w:ascii="Tahoma" w:hAnsi="Tahoma" w:cs="Tahoma"/>
                <w:sz w:val="20"/>
                <w:szCs w:val="20"/>
                <w:highlight w:val="yellow"/>
              </w:rPr>
            </w:pPr>
          </w:p>
          <w:p w14:paraId="29BB6069" w14:textId="77777777" w:rsidR="00570087" w:rsidRPr="00DB5D7C" w:rsidRDefault="00570087" w:rsidP="009263E4">
            <w:pPr>
              <w:rPr>
                <w:rFonts w:ascii="Tahoma" w:hAnsi="Tahoma" w:cs="Tahoma"/>
                <w:sz w:val="20"/>
                <w:szCs w:val="20"/>
                <w:highlight w:val="yellow"/>
              </w:rPr>
            </w:pPr>
            <w:r w:rsidRPr="00DB5D7C">
              <w:rPr>
                <w:rFonts w:ascii="Tahoma" w:hAnsi="Tahoma" w:cs="Tahoma"/>
                <w:sz w:val="20"/>
                <w:szCs w:val="20"/>
                <w:highlight w:val="yellow"/>
              </w:rPr>
              <w:t xml:space="preserve">Mon, April 8, 9:00 am thru </w:t>
            </w:r>
          </w:p>
          <w:p w14:paraId="146E5D8F" w14:textId="77777777" w:rsidR="00570087" w:rsidRDefault="00570087" w:rsidP="009263E4">
            <w:pPr>
              <w:rPr>
                <w:rFonts w:ascii="Tahoma" w:hAnsi="Tahoma" w:cs="Tahoma"/>
                <w:sz w:val="20"/>
                <w:szCs w:val="20"/>
              </w:rPr>
            </w:pPr>
            <w:r w:rsidRPr="00DB5D7C">
              <w:rPr>
                <w:rFonts w:ascii="Tahoma" w:hAnsi="Tahoma" w:cs="Tahoma"/>
                <w:sz w:val="20"/>
                <w:szCs w:val="20"/>
                <w:highlight w:val="yellow"/>
              </w:rPr>
              <w:t>Tue, April 9, 1:00 pm</w:t>
            </w:r>
          </w:p>
        </w:tc>
        <w:tc>
          <w:tcPr>
            <w:tcW w:w="4050" w:type="dxa"/>
          </w:tcPr>
          <w:p w14:paraId="69080060" w14:textId="77777777" w:rsidR="00570087" w:rsidRPr="00604FE1" w:rsidRDefault="00570087" w:rsidP="009263E4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Regular </w:t>
            </w:r>
            <w:r w:rsidRPr="00046954">
              <w:rPr>
                <w:rFonts w:ascii="Tahoma" w:hAnsi="Tahoma" w:cs="Tahoma"/>
                <w:b/>
                <w:sz w:val="20"/>
                <w:szCs w:val="20"/>
              </w:rPr>
              <w:t>Spring</w:t>
            </w:r>
            <w:r>
              <w:rPr>
                <w:rFonts w:ascii="Tahoma" w:hAnsi="Tahoma" w:cs="Tahoma"/>
                <w:sz w:val="20"/>
                <w:szCs w:val="20"/>
              </w:rPr>
              <w:t xml:space="preserve"> Board Meeting</w:t>
            </w:r>
          </w:p>
        </w:tc>
        <w:tc>
          <w:tcPr>
            <w:tcW w:w="3870" w:type="dxa"/>
          </w:tcPr>
          <w:p w14:paraId="73036360" w14:textId="77777777" w:rsidR="00570087" w:rsidRPr="00604FE1" w:rsidRDefault="00570087" w:rsidP="009263E4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 xml:space="preserve">Location: Fox Hill Offices or Resurrection </w:t>
            </w:r>
          </w:p>
        </w:tc>
      </w:tr>
      <w:tr w:rsidR="00570087" w:rsidRPr="00604FE1" w14:paraId="0AA0A48F" w14:textId="77777777" w:rsidTr="00570087">
        <w:trPr>
          <w:trHeight w:val="512"/>
        </w:trPr>
        <w:tc>
          <w:tcPr>
            <w:tcW w:w="2785" w:type="dxa"/>
          </w:tcPr>
          <w:p w14:paraId="2CA8C34A" w14:textId="77777777" w:rsidR="00570087" w:rsidRDefault="00AF3D3E" w:rsidP="009263E4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Mon, June 17</w:t>
            </w:r>
          </w:p>
        </w:tc>
        <w:tc>
          <w:tcPr>
            <w:tcW w:w="4050" w:type="dxa"/>
          </w:tcPr>
          <w:p w14:paraId="6158CB8B" w14:textId="77777777" w:rsidR="00570087" w:rsidRPr="00604FE1" w:rsidRDefault="00570087" w:rsidP="009263E4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Board Materials to Michael and Melissa</w:t>
            </w:r>
          </w:p>
          <w:p w14:paraId="26856F49" w14:textId="77777777" w:rsidR="00570087" w:rsidRPr="00604FE1" w:rsidRDefault="00570087" w:rsidP="009263E4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14:paraId="680B0A8D" w14:textId="77777777" w:rsidR="00570087" w:rsidRPr="00604FE1" w:rsidRDefault="00570087" w:rsidP="009263E4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One week prior to distribution to Board</w:t>
            </w:r>
          </w:p>
        </w:tc>
      </w:tr>
      <w:tr w:rsidR="00570087" w:rsidRPr="00604FE1" w14:paraId="40373F76" w14:textId="77777777" w:rsidTr="00570087">
        <w:trPr>
          <w:trHeight w:val="512"/>
        </w:trPr>
        <w:tc>
          <w:tcPr>
            <w:tcW w:w="2785" w:type="dxa"/>
          </w:tcPr>
          <w:p w14:paraId="4FD5B38D" w14:textId="77777777" w:rsidR="00570087" w:rsidRDefault="00AF3D3E" w:rsidP="009263E4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Mon, June 24</w:t>
            </w:r>
          </w:p>
        </w:tc>
        <w:tc>
          <w:tcPr>
            <w:tcW w:w="4050" w:type="dxa"/>
          </w:tcPr>
          <w:p w14:paraId="54560B80" w14:textId="77777777" w:rsidR="00570087" w:rsidRPr="00604FE1" w:rsidRDefault="00570087" w:rsidP="009263E4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Board Materials distributed electronically</w:t>
            </w:r>
          </w:p>
          <w:p w14:paraId="04042131" w14:textId="77777777" w:rsidR="00570087" w:rsidRPr="00604FE1" w:rsidRDefault="00570087" w:rsidP="009263E4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3870" w:type="dxa"/>
          </w:tcPr>
          <w:p w14:paraId="2D7A19A9" w14:textId="77777777" w:rsidR="00570087" w:rsidRPr="00604FE1" w:rsidRDefault="00570087" w:rsidP="009263E4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>Three weeks prior to Board meeting</w:t>
            </w:r>
          </w:p>
        </w:tc>
      </w:tr>
      <w:tr w:rsidR="00570087" w:rsidRPr="00604FE1" w14:paraId="2F28AB04" w14:textId="77777777" w:rsidTr="00570087">
        <w:trPr>
          <w:trHeight w:val="512"/>
        </w:trPr>
        <w:tc>
          <w:tcPr>
            <w:tcW w:w="2785" w:type="dxa"/>
          </w:tcPr>
          <w:p w14:paraId="228A6E42" w14:textId="77777777" w:rsidR="00570087" w:rsidRPr="00604FE1" w:rsidRDefault="00570087" w:rsidP="009263E4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Mon, July 15, 9:00 am thru</w:t>
            </w:r>
            <w:r w:rsidRPr="00604FE1"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  <w:p w14:paraId="33B48C08" w14:textId="77777777" w:rsidR="00570087" w:rsidRDefault="00570087" w:rsidP="009263E4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Tue, July 16, 1:00 pm</w:t>
            </w:r>
          </w:p>
        </w:tc>
        <w:tc>
          <w:tcPr>
            <w:tcW w:w="4050" w:type="dxa"/>
          </w:tcPr>
          <w:p w14:paraId="306CCF45" w14:textId="77777777" w:rsidR="00570087" w:rsidRPr="00604FE1" w:rsidRDefault="00570087" w:rsidP="009263E4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Regular </w:t>
            </w:r>
            <w:r w:rsidRPr="00046954">
              <w:rPr>
                <w:rFonts w:ascii="Tahoma" w:hAnsi="Tahoma" w:cs="Tahoma"/>
                <w:b/>
                <w:sz w:val="20"/>
                <w:szCs w:val="20"/>
              </w:rPr>
              <w:t>Fall</w:t>
            </w:r>
            <w:r>
              <w:rPr>
                <w:rFonts w:ascii="Tahoma" w:hAnsi="Tahoma" w:cs="Tahoma"/>
                <w:sz w:val="20"/>
                <w:szCs w:val="20"/>
              </w:rPr>
              <w:t xml:space="preserve"> Board Meeting</w:t>
            </w:r>
          </w:p>
        </w:tc>
        <w:tc>
          <w:tcPr>
            <w:tcW w:w="3870" w:type="dxa"/>
          </w:tcPr>
          <w:p w14:paraId="59586507" w14:textId="77777777" w:rsidR="00570087" w:rsidRPr="00604FE1" w:rsidRDefault="00570087" w:rsidP="009263E4">
            <w:pPr>
              <w:rPr>
                <w:rFonts w:ascii="Tahoma" w:hAnsi="Tahoma" w:cs="Tahoma"/>
                <w:sz w:val="20"/>
                <w:szCs w:val="20"/>
              </w:rPr>
            </w:pPr>
            <w:r w:rsidRPr="00604FE1">
              <w:rPr>
                <w:rFonts w:ascii="Tahoma" w:hAnsi="Tahoma" w:cs="Tahoma"/>
                <w:sz w:val="20"/>
                <w:szCs w:val="20"/>
              </w:rPr>
              <w:t xml:space="preserve">Location: Fox Hill Offices or Resurrection </w:t>
            </w:r>
          </w:p>
        </w:tc>
      </w:tr>
    </w:tbl>
    <w:p w14:paraId="46357A64" w14:textId="77777777" w:rsidR="00CB53CA" w:rsidRDefault="00CB53CA" w:rsidP="00CB53CA">
      <w:pPr>
        <w:spacing w:after="0"/>
        <w:rPr>
          <w:rFonts w:ascii="Tahoma" w:hAnsi="Tahoma" w:cs="Tahoma"/>
          <w:b/>
          <w:sz w:val="20"/>
          <w:szCs w:val="20"/>
        </w:rPr>
      </w:pPr>
    </w:p>
    <w:p w14:paraId="0CA5222D" w14:textId="77777777" w:rsidR="00CB53CA" w:rsidRPr="00FA4F79" w:rsidRDefault="00CB53CA" w:rsidP="00CB53CA">
      <w:pPr>
        <w:spacing w:after="0"/>
        <w:rPr>
          <w:rFonts w:ascii="Tahoma" w:hAnsi="Tahoma" w:cs="Tahoma"/>
          <w:b/>
          <w:sz w:val="24"/>
          <w:szCs w:val="24"/>
        </w:rPr>
      </w:pPr>
      <w:r w:rsidRPr="00FA4F79">
        <w:rPr>
          <w:rFonts w:ascii="Tahoma" w:hAnsi="Tahoma" w:cs="Tahoma"/>
          <w:b/>
          <w:sz w:val="24"/>
          <w:szCs w:val="24"/>
          <w:highlight w:val="yellow"/>
        </w:rPr>
        <w:t>2020</w:t>
      </w:r>
    </w:p>
    <w:tbl>
      <w:tblPr>
        <w:tblStyle w:val="TableGrid"/>
        <w:tblW w:w="10705" w:type="dxa"/>
        <w:tblLook w:val="04A0" w:firstRow="1" w:lastRow="0" w:firstColumn="1" w:lastColumn="0" w:noHBand="0" w:noVBand="1"/>
      </w:tblPr>
      <w:tblGrid>
        <w:gridCol w:w="2785"/>
        <w:gridCol w:w="4050"/>
        <w:gridCol w:w="3870"/>
      </w:tblGrid>
      <w:tr w:rsidR="00CB53CA" w:rsidRPr="00604FE1" w14:paraId="76F01948" w14:textId="77777777" w:rsidTr="009263E4">
        <w:trPr>
          <w:trHeight w:val="305"/>
        </w:trPr>
        <w:tc>
          <w:tcPr>
            <w:tcW w:w="2785" w:type="dxa"/>
          </w:tcPr>
          <w:p w14:paraId="361CD5A4" w14:textId="77777777" w:rsidR="00CB53CA" w:rsidRPr="00604FE1" w:rsidRDefault="00CB53CA" w:rsidP="009263E4">
            <w:pPr>
              <w:jc w:val="center"/>
              <w:rPr>
                <w:rFonts w:ascii="Tahoma" w:hAnsi="Tahoma" w:cs="Tahoma"/>
                <w:b/>
                <w:i/>
                <w:sz w:val="20"/>
                <w:szCs w:val="20"/>
              </w:rPr>
            </w:pPr>
            <w:r w:rsidRPr="00604FE1">
              <w:rPr>
                <w:rFonts w:ascii="Tahoma" w:hAnsi="Tahoma" w:cs="Tahoma"/>
                <w:b/>
                <w:i/>
                <w:sz w:val="20"/>
                <w:szCs w:val="20"/>
              </w:rPr>
              <w:t>Day/Date/Time</w:t>
            </w:r>
          </w:p>
        </w:tc>
        <w:tc>
          <w:tcPr>
            <w:tcW w:w="4050" w:type="dxa"/>
          </w:tcPr>
          <w:p w14:paraId="0B3CBE63" w14:textId="77777777" w:rsidR="00CB53CA" w:rsidRPr="00604FE1" w:rsidRDefault="00CB53CA" w:rsidP="009263E4">
            <w:pPr>
              <w:jc w:val="center"/>
              <w:rPr>
                <w:rFonts w:ascii="Tahoma" w:hAnsi="Tahoma" w:cs="Tahoma"/>
                <w:b/>
                <w:i/>
                <w:sz w:val="20"/>
                <w:szCs w:val="20"/>
              </w:rPr>
            </w:pPr>
            <w:r w:rsidRPr="00604FE1">
              <w:rPr>
                <w:rFonts w:ascii="Tahoma" w:hAnsi="Tahoma" w:cs="Tahoma"/>
                <w:b/>
                <w:i/>
                <w:sz w:val="20"/>
                <w:szCs w:val="20"/>
              </w:rPr>
              <w:t>Meeting/Event</w:t>
            </w:r>
          </w:p>
        </w:tc>
        <w:tc>
          <w:tcPr>
            <w:tcW w:w="3870" w:type="dxa"/>
          </w:tcPr>
          <w:p w14:paraId="34608C38" w14:textId="77777777" w:rsidR="00CB53CA" w:rsidRPr="00604FE1" w:rsidRDefault="00CB53CA" w:rsidP="009263E4">
            <w:pPr>
              <w:jc w:val="center"/>
              <w:rPr>
                <w:rFonts w:ascii="Tahoma" w:hAnsi="Tahoma" w:cs="Tahoma"/>
                <w:b/>
                <w:i/>
                <w:sz w:val="20"/>
                <w:szCs w:val="20"/>
              </w:rPr>
            </w:pPr>
            <w:r w:rsidRPr="00604FE1">
              <w:rPr>
                <w:rFonts w:ascii="Tahoma" w:hAnsi="Tahoma" w:cs="Tahoma"/>
                <w:b/>
                <w:i/>
                <w:sz w:val="20"/>
                <w:szCs w:val="20"/>
              </w:rPr>
              <w:t>Comments</w:t>
            </w:r>
          </w:p>
        </w:tc>
      </w:tr>
      <w:tr w:rsidR="00CB53CA" w:rsidRPr="00604FE1" w14:paraId="2748334B" w14:textId="77777777" w:rsidTr="009263E4">
        <w:trPr>
          <w:trHeight w:val="305"/>
        </w:trPr>
        <w:tc>
          <w:tcPr>
            <w:tcW w:w="2785" w:type="dxa"/>
          </w:tcPr>
          <w:p w14:paraId="7406D04C" w14:textId="77777777" w:rsidR="00CB53CA" w:rsidRDefault="00CB53CA" w:rsidP="00CB53CA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Fri, Apr 17, thru Tue, Apr 21</w:t>
            </w:r>
          </w:p>
        </w:tc>
        <w:tc>
          <w:tcPr>
            <w:tcW w:w="4050" w:type="dxa"/>
          </w:tcPr>
          <w:p w14:paraId="4471D83D" w14:textId="77777777" w:rsidR="00CB53CA" w:rsidRPr="00604FE1" w:rsidRDefault="00CB53CA" w:rsidP="00CB53CA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2020 HLC Annual Conference</w:t>
            </w:r>
          </w:p>
        </w:tc>
        <w:tc>
          <w:tcPr>
            <w:tcW w:w="3870" w:type="dxa"/>
          </w:tcPr>
          <w:p w14:paraId="5E8173E6" w14:textId="77777777" w:rsidR="00CB53CA" w:rsidRPr="00604FE1" w:rsidRDefault="00CB53CA" w:rsidP="00CB53CA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Chicago, IL: </w:t>
            </w:r>
            <w:r w:rsidRPr="001365FE">
              <w:rPr>
                <w:rFonts w:ascii="Tahoma" w:hAnsi="Tahoma" w:cs="Tahoma"/>
                <w:b/>
                <w:sz w:val="20"/>
                <w:szCs w:val="20"/>
              </w:rPr>
              <w:t xml:space="preserve">Early Bird Registration Deadline: </w:t>
            </w:r>
            <w:r>
              <w:rPr>
                <w:rFonts w:ascii="Tahoma" w:hAnsi="Tahoma" w:cs="Tahoma"/>
                <w:b/>
                <w:sz w:val="20"/>
                <w:szCs w:val="20"/>
              </w:rPr>
              <w:t>TBD</w:t>
            </w:r>
          </w:p>
        </w:tc>
      </w:tr>
    </w:tbl>
    <w:p w14:paraId="17E49DF0" w14:textId="77777777" w:rsidR="00CB53CA" w:rsidRPr="00604FE1" w:rsidRDefault="00CB53CA" w:rsidP="002E122C">
      <w:pPr>
        <w:rPr>
          <w:rFonts w:ascii="Tahoma" w:hAnsi="Tahoma" w:cs="Tahoma"/>
          <w:b/>
          <w:sz w:val="20"/>
          <w:szCs w:val="20"/>
        </w:rPr>
      </w:pPr>
    </w:p>
    <w:sectPr w:rsidR="00CB53CA" w:rsidRPr="00604FE1" w:rsidSect="00F55D82">
      <w:headerReference w:type="default" r:id="rId15"/>
      <w:pgSz w:w="12240" w:h="15840"/>
      <w:pgMar w:top="720" w:right="576" w:bottom="720" w:left="864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Melissa Whalen" w:date="2018-04-04T14:51:00Z" w:initials="MW">
    <w:p w14:paraId="4118E8BB" w14:textId="77777777" w:rsidR="008B07F9" w:rsidRDefault="008B07F9">
      <w:pPr>
        <w:pStyle w:val="CommentText"/>
      </w:pPr>
      <w:r>
        <w:rPr>
          <w:rStyle w:val="CommentReference"/>
        </w:rPr>
        <w:annotationRef/>
      </w:r>
      <w:r>
        <w:t>This date will likely be moved to August</w:t>
      </w:r>
      <w:r w:rsidR="00375E8A">
        <w:t>, either 2</w:t>
      </w:r>
      <w:r w:rsidR="00375E8A" w:rsidRPr="00375E8A">
        <w:rPr>
          <w:vertAlign w:val="superscript"/>
        </w:rPr>
        <w:t>nd</w:t>
      </w:r>
      <w:r w:rsidR="00375E8A">
        <w:t xml:space="preserve"> or 3</w:t>
      </w:r>
      <w:r w:rsidR="00375E8A" w:rsidRPr="00375E8A">
        <w:rPr>
          <w:vertAlign w:val="superscript"/>
        </w:rPr>
        <w:t>rd</w:t>
      </w:r>
      <w:r w:rsidR="00375E8A">
        <w:t xml:space="preserve"> week of August. The decision will be voted on at the April Board Meeting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118E8B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118E8BB" w16cid:durableId="1E6F64D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2028FD" w14:textId="77777777" w:rsidR="009263E4" w:rsidRDefault="009263E4" w:rsidP="00977CD6">
      <w:pPr>
        <w:spacing w:after="0" w:line="240" w:lineRule="auto"/>
      </w:pPr>
      <w:r>
        <w:separator/>
      </w:r>
    </w:p>
  </w:endnote>
  <w:endnote w:type="continuationSeparator" w:id="0">
    <w:p w14:paraId="406235C7" w14:textId="77777777" w:rsidR="009263E4" w:rsidRDefault="009263E4" w:rsidP="00977C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664C69" w14:textId="77777777" w:rsidR="009263E4" w:rsidRDefault="009263E4" w:rsidP="00977CD6">
      <w:pPr>
        <w:spacing w:after="0" w:line="240" w:lineRule="auto"/>
      </w:pPr>
      <w:r>
        <w:separator/>
      </w:r>
    </w:p>
  </w:footnote>
  <w:footnote w:type="continuationSeparator" w:id="0">
    <w:p w14:paraId="7EA7FEAB" w14:textId="77777777" w:rsidR="009263E4" w:rsidRDefault="009263E4" w:rsidP="00977C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2F475D" w14:textId="77777777" w:rsidR="00157283" w:rsidRPr="00977CD6" w:rsidRDefault="009263E4" w:rsidP="00157283">
    <w:pPr>
      <w:pStyle w:val="Header"/>
      <w:jc w:val="right"/>
      <w:rPr>
        <w:rFonts w:ascii="Tahoma" w:hAnsi="Tahoma" w:cs="Tahoma"/>
        <w:sz w:val="16"/>
        <w:szCs w:val="16"/>
      </w:rPr>
    </w:pPr>
    <w:r w:rsidRPr="00977CD6">
      <w:rPr>
        <w:rFonts w:ascii="Tahoma" w:hAnsi="Tahoma" w:cs="Tahoma"/>
        <w:sz w:val="16"/>
        <w:szCs w:val="16"/>
      </w:rPr>
      <w:t>Updated</w:t>
    </w:r>
    <w:r>
      <w:rPr>
        <w:rFonts w:ascii="Tahoma" w:hAnsi="Tahoma" w:cs="Tahoma"/>
        <w:sz w:val="16"/>
        <w:szCs w:val="16"/>
      </w:rPr>
      <w:t xml:space="preserve">: </w:t>
    </w:r>
    <w:r w:rsidR="001A733D">
      <w:rPr>
        <w:rFonts w:ascii="Tahoma" w:hAnsi="Tahoma" w:cs="Tahoma"/>
        <w:sz w:val="16"/>
        <w:szCs w:val="16"/>
      </w:rPr>
      <w:t>04.04.2018</w:t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elissa Whalen">
    <w15:presenceInfo w15:providerId="AD" w15:userId="S-1-5-21-872098799-1663042673-317593308-851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xNzA3MTIyBlIWFko6SsGpxcWZ+XkgBYaWtQB/IMvvLQAAAA=="/>
  </w:docVars>
  <w:rsids>
    <w:rsidRoot w:val="00DA2CC0"/>
    <w:rsid w:val="00014307"/>
    <w:rsid w:val="0003674F"/>
    <w:rsid w:val="00046954"/>
    <w:rsid w:val="00047A26"/>
    <w:rsid w:val="00127170"/>
    <w:rsid w:val="001365FE"/>
    <w:rsid w:val="00145749"/>
    <w:rsid w:val="00157283"/>
    <w:rsid w:val="001850AF"/>
    <w:rsid w:val="00194997"/>
    <w:rsid w:val="001A733D"/>
    <w:rsid w:val="00205162"/>
    <w:rsid w:val="00284EA7"/>
    <w:rsid w:val="002B3298"/>
    <w:rsid w:val="002D38EB"/>
    <w:rsid w:val="002E0451"/>
    <w:rsid w:val="002E1047"/>
    <w:rsid w:val="002E122C"/>
    <w:rsid w:val="002F2A2B"/>
    <w:rsid w:val="00300DC6"/>
    <w:rsid w:val="003031E9"/>
    <w:rsid w:val="00375E8A"/>
    <w:rsid w:val="003A757C"/>
    <w:rsid w:val="003C4179"/>
    <w:rsid w:val="003D2C8C"/>
    <w:rsid w:val="003E46A1"/>
    <w:rsid w:val="003F3256"/>
    <w:rsid w:val="00547CF2"/>
    <w:rsid w:val="0055777C"/>
    <w:rsid w:val="00561071"/>
    <w:rsid w:val="00561C05"/>
    <w:rsid w:val="00570087"/>
    <w:rsid w:val="005C036B"/>
    <w:rsid w:val="005E7522"/>
    <w:rsid w:val="00604FE1"/>
    <w:rsid w:val="00642DB8"/>
    <w:rsid w:val="00652F14"/>
    <w:rsid w:val="006602F8"/>
    <w:rsid w:val="006804DF"/>
    <w:rsid w:val="006B184B"/>
    <w:rsid w:val="006C1A33"/>
    <w:rsid w:val="006F6B67"/>
    <w:rsid w:val="007154FC"/>
    <w:rsid w:val="007733D4"/>
    <w:rsid w:val="007F623D"/>
    <w:rsid w:val="00816816"/>
    <w:rsid w:val="008305A7"/>
    <w:rsid w:val="0085674A"/>
    <w:rsid w:val="00875447"/>
    <w:rsid w:val="00897D3C"/>
    <w:rsid w:val="008B07F9"/>
    <w:rsid w:val="008D4E41"/>
    <w:rsid w:val="00924572"/>
    <w:rsid w:val="009263E4"/>
    <w:rsid w:val="00931379"/>
    <w:rsid w:val="00977CD6"/>
    <w:rsid w:val="009907D3"/>
    <w:rsid w:val="009A3C45"/>
    <w:rsid w:val="009F5BFB"/>
    <w:rsid w:val="00A014BA"/>
    <w:rsid w:val="00A20867"/>
    <w:rsid w:val="00A31F43"/>
    <w:rsid w:val="00A32459"/>
    <w:rsid w:val="00A417B2"/>
    <w:rsid w:val="00A44FF2"/>
    <w:rsid w:val="00A641F3"/>
    <w:rsid w:val="00A86DE5"/>
    <w:rsid w:val="00AA1805"/>
    <w:rsid w:val="00AD048B"/>
    <w:rsid w:val="00AF0EE9"/>
    <w:rsid w:val="00AF3D3E"/>
    <w:rsid w:val="00B178AD"/>
    <w:rsid w:val="00B17DBA"/>
    <w:rsid w:val="00B25EE4"/>
    <w:rsid w:val="00BE47A6"/>
    <w:rsid w:val="00C34709"/>
    <w:rsid w:val="00C43FC8"/>
    <w:rsid w:val="00C53207"/>
    <w:rsid w:val="00CA10A7"/>
    <w:rsid w:val="00CB53CA"/>
    <w:rsid w:val="00D14970"/>
    <w:rsid w:val="00D17F8C"/>
    <w:rsid w:val="00DA2CC0"/>
    <w:rsid w:val="00DB0797"/>
    <w:rsid w:val="00DB5519"/>
    <w:rsid w:val="00DB5D7C"/>
    <w:rsid w:val="00E27718"/>
    <w:rsid w:val="00E45A14"/>
    <w:rsid w:val="00E714BD"/>
    <w:rsid w:val="00E76EF4"/>
    <w:rsid w:val="00E80802"/>
    <w:rsid w:val="00F06D18"/>
    <w:rsid w:val="00F55D82"/>
    <w:rsid w:val="00F63634"/>
    <w:rsid w:val="00F96C2B"/>
    <w:rsid w:val="00FA4092"/>
    <w:rsid w:val="00FA4F79"/>
    <w:rsid w:val="00FC066D"/>
    <w:rsid w:val="00FC30F5"/>
    <w:rsid w:val="00FF1C06"/>
    <w:rsid w:val="00FF6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20CA04C6"/>
  <w15:docId w15:val="{DC306F01-E66E-4CC9-A968-BA5D6D064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A2C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77C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7CD6"/>
  </w:style>
  <w:style w:type="paragraph" w:styleId="Footer">
    <w:name w:val="footer"/>
    <w:basedOn w:val="Normal"/>
    <w:link w:val="FooterChar"/>
    <w:uiPriority w:val="99"/>
    <w:unhideWhenUsed/>
    <w:rsid w:val="00977C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7CD6"/>
  </w:style>
  <w:style w:type="paragraph" w:styleId="BalloonText">
    <w:name w:val="Balloon Text"/>
    <w:basedOn w:val="Normal"/>
    <w:link w:val="BalloonTextChar"/>
    <w:uiPriority w:val="99"/>
    <w:semiHidden/>
    <w:unhideWhenUsed/>
    <w:rsid w:val="00FC06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066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43FC8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045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8B07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07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07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07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07F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475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5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1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33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3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9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6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7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3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8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/7626809861" TargetMode="External"/><Relationship Id="rId13" Type="http://schemas.microsoft.com/office/2011/relationships/commentsExtended" Target="commentsExtended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zoom.us/j/7626809861" TargetMode="External"/><Relationship Id="rId12" Type="http://schemas.openxmlformats.org/officeDocument/2006/relationships/comments" Target="comments.xm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zoom.us/j/7626809861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zoom.us/j/762680986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zoom.us/j/421621849" TargetMode="Externa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7514C4-6E65-4A69-88A5-DDE6E1E0CD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75</Words>
  <Characters>499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Kansas Medical Center</Company>
  <LinksUpToDate>false</LinksUpToDate>
  <CharactersWithSpaces>5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wila Glenn</dc:creator>
  <cp:lastModifiedBy>Melissa Whalen</cp:lastModifiedBy>
  <cp:revision>2</cp:revision>
  <cp:lastPrinted>2018-01-05T22:34:00Z</cp:lastPrinted>
  <dcterms:created xsi:type="dcterms:W3CDTF">2018-04-04T21:43:00Z</dcterms:created>
  <dcterms:modified xsi:type="dcterms:W3CDTF">2018-04-04T21:43:00Z</dcterms:modified>
</cp:coreProperties>
</file>